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6C5" w:rsidRPr="000C0493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653249">
        <w:rPr>
          <w:rFonts w:ascii="Times New Roman" w:hAnsi="Times New Roman" w:cs="Times New Roman"/>
          <w:b/>
          <w:sz w:val="24"/>
          <w:szCs w:val="24"/>
          <w:u w:val="single"/>
        </w:rPr>
        <w:t>8</w:t>
      </w:r>
    </w:p>
    <w:p w:rsidR="000C0493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BB57BE">
        <w:rPr>
          <w:rFonts w:ascii="Times New Roman" w:hAnsi="Times New Roman" w:cs="Times New Roman"/>
          <w:b/>
          <w:sz w:val="24"/>
          <w:szCs w:val="24"/>
          <w:u w:val="single"/>
        </w:rPr>
        <w:t>Practice Binary to Gray Code  &amp; BCD to Excess-3 Conversion</w:t>
      </w:r>
      <w:r w:rsidR="00E9245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0D4C0C" w:rsidRDefault="000D4C0C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6B2EDF" w:rsidRDefault="00BE24A9" w:rsidP="00BE24A9">
      <w:pPr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</w:pP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Note: You may draw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all the</w:t>
      </w: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logic diagrams with hand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and paste the pictures here</w:t>
      </w:r>
      <w:r w:rsidR="006B2EDF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. Also, the conversions in the tasks can be done by hand if doing it in soft seems difficult to you.</w:t>
      </w:r>
    </w:p>
    <w:p w:rsidR="00E92458" w:rsidRPr="000D4C0C" w:rsidRDefault="006B2EDF" w:rsidP="00BE24A9">
      <w:pPr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Use L</w:t>
      </w:r>
      <w:r w:rsidR="00BE24A9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ogicly software with your name, roll number &amp; section mentioned in your workspace.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Make sure that all of your connections are clearly visible and distinguishable. </w:t>
      </w:r>
      <w:r w:rsidR="00346CC5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In logicly, use </w:t>
      </w:r>
      <w:r w:rsidR="00346CC5" w:rsidRPr="006B2EDF">
        <w:rPr>
          <w:rFonts w:ascii="Times New Roman" w:hAnsi="Times New Roman" w:cs="Times New Roman"/>
          <w:b/>
          <w:i/>
          <w:color w:val="FF0000"/>
          <w:sz w:val="24"/>
          <w:szCs w:val="24"/>
          <w:u w:val="single"/>
        </w:rPr>
        <w:t xml:space="preserve">“text” </w:t>
      </w:r>
      <w:r w:rsidR="00346CC5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label to point out/show all your inputs &amp; outputs</w:t>
      </w:r>
      <w:r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. </w:t>
      </w:r>
    </w:p>
    <w:p w:rsidR="00BE24A9" w:rsidRDefault="00BE24A9" w:rsidP="00BE24A9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611AA9" w:rsidRDefault="00611AA9" w:rsidP="00611AA9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Task 1</w:t>
      </w:r>
    </w:p>
    <w:p w:rsidR="00346CC5" w:rsidRPr="00611AA9" w:rsidRDefault="00611AA9" w:rsidP="00611AA9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sz w:val="24"/>
          <w:szCs w:val="24"/>
        </w:rPr>
      </w:pPr>
      <w:r w:rsidRPr="00611AA9">
        <w:rPr>
          <w:rFonts w:ascii="Times New Roman" w:hAnsi="Times New Roman" w:cs="Times New Roman"/>
          <w:b/>
          <w:sz w:val="24"/>
          <w:szCs w:val="24"/>
        </w:rPr>
        <w:t>Convert the given binary codes into respective gray codes. Mention each step while converting the codes.</w:t>
      </w:r>
    </w:p>
    <w:p w:rsidR="00611AA9" w:rsidRPr="00611AA9" w:rsidRDefault="00611AA9" w:rsidP="00611AA9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611AA9" w:rsidRPr="00611AA9" w:rsidRDefault="00611AA9" w:rsidP="00611AA9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 xml:space="preserve">          </w:t>
      </w:r>
      <w:r w:rsidRPr="00611AA9">
        <w:rPr>
          <w:rFonts w:ascii="Times New Roman" w:hAnsi="Times New Roman" w:cs="Times New Roman"/>
          <w:color w:val="000000"/>
          <w:sz w:val="27"/>
          <w:szCs w:val="27"/>
        </w:rPr>
        <w:t>1111, 1101</w:t>
      </w:r>
      <w:r w:rsidR="00727AAC" w:rsidRPr="00611AA9">
        <w:rPr>
          <w:rFonts w:ascii="Times New Roman" w:hAnsi="Times New Roman" w:cs="Times New Roman"/>
          <w:color w:val="000000"/>
          <w:sz w:val="27"/>
          <w:szCs w:val="27"/>
        </w:rPr>
        <w:t>, 1001</w:t>
      </w:r>
      <w:r w:rsidRPr="00611AA9">
        <w:rPr>
          <w:rFonts w:ascii="Times New Roman" w:hAnsi="Times New Roman" w:cs="Times New Roman"/>
          <w:color w:val="000000"/>
          <w:sz w:val="27"/>
          <w:szCs w:val="27"/>
        </w:rPr>
        <w:t>, 010, 011, 110</w:t>
      </w:r>
    </w:p>
    <w:p w:rsidR="00611AA9" w:rsidRDefault="00611AA9" w:rsidP="00611A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42492" w:rsidRDefault="00E42492" w:rsidP="00611A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E42492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9821069"/>
            <wp:effectExtent l="0" t="0" r="0" b="8890"/>
            <wp:docPr id="63" name="Picture 63" descr="C:\Users\saada\Desktop\DLD  lab\CamScanner 05-05-2021 15.14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ada\Desktop\DLD  lab\CamScanner 05-05-2021 15.14_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21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2492" w:rsidRDefault="00E42492" w:rsidP="00611A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E42492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4937760" cy="8855978"/>
            <wp:effectExtent l="0" t="0" r="0" b="2540"/>
            <wp:docPr id="64" name="Picture 64" descr="C:\Users\saada\Desktop\DLD  lab\CamScanner 05-05-2021 15.14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ada\Desktop\DLD  lab\CamScanner 05-05-2021 15.14_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8919" cy="8858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2492" w:rsidRDefault="00E42492" w:rsidP="00611A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E42492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4016573"/>
            <wp:effectExtent l="0" t="0" r="0" b="3175"/>
            <wp:docPr id="65" name="Picture 65" descr="C:\Users\saada\Desktop\DLD  lab\CamScanner 05-05-2021 15.14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ada\Desktop\DLD  lab\CamScanner 05-05-2021 15.14_3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16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2492" w:rsidRDefault="00E42492" w:rsidP="00611A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42492" w:rsidRPr="00611AA9" w:rsidRDefault="00E42492" w:rsidP="00611A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611AA9" w:rsidRDefault="00611AA9" w:rsidP="00611AA9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sz w:val="24"/>
          <w:szCs w:val="24"/>
        </w:rPr>
      </w:pPr>
      <w:r w:rsidRPr="00611AA9">
        <w:rPr>
          <w:rFonts w:ascii="Times New Roman" w:hAnsi="Times New Roman" w:cs="Times New Roman"/>
          <w:b/>
          <w:sz w:val="24"/>
          <w:szCs w:val="24"/>
        </w:rPr>
        <w:t>Convert the given gray codes into respective binary codes. Mention each step while converting the codes.</w:t>
      </w:r>
    </w:p>
    <w:p w:rsidR="00611AA9" w:rsidRDefault="00611AA9" w:rsidP="00611AA9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611AA9" w:rsidRPr="00611AA9" w:rsidRDefault="00611AA9" w:rsidP="00611AA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11, 0101, 1100, 0100</w:t>
      </w:r>
    </w:p>
    <w:p w:rsidR="00E42492" w:rsidRPr="00E42492" w:rsidRDefault="00E42492" w:rsidP="00E42492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E42492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425440" cy="8838013"/>
            <wp:effectExtent l="0" t="0" r="3810" b="1270"/>
            <wp:docPr id="66" name="Picture 66" descr="C:\Users\saada\Desktop\DLD  lab\CamScanner 05-05-2021 15.14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aada\Desktop\DLD  lab\CamScanner 05-05-2021 15.14_4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7749" cy="8841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1AA9" w:rsidRPr="00611AA9" w:rsidRDefault="00E42492" w:rsidP="00611AA9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  <w:r w:rsidRPr="00E42492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135880" cy="8958387"/>
            <wp:effectExtent l="0" t="0" r="7620" b="0"/>
            <wp:docPr id="70" name="Picture 70" descr="C:\Users\saada\Desktop\DLD  lab\CamScanner 05-05-2021 15.14_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aada\Desktop\DLD  lab\CamScanner 05-05-2021 15.14_5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2403" cy="8969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2458" w:rsidRPr="00E92458" w:rsidRDefault="00E92458" w:rsidP="00E92458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Default="00611AA9" w:rsidP="00C0574B">
      <w:pPr>
        <w:rPr>
          <w:rFonts w:ascii="Times New Roman" w:hAnsi="Times New Roman" w:cs="Times New Roman"/>
          <w:b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b/>
          <w:color w:val="000000"/>
          <w:sz w:val="27"/>
          <w:szCs w:val="27"/>
          <w:u w:val="single"/>
        </w:rPr>
        <w:t>Task 2</w:t>
      </w:r>
    </w:p>
    <w:p w:rsidR="00611AA9" w:rsidRPr="00611AA9" w:rsidRDefault="00611AA9" w:rsidP="00C0574B">
      <w:pPr>
        <w:rPr>
          <w:rFonts w:ascii="Times New Roman" w:hAnsi="Times New Roman" w:cs="Times New Roman"/>
          <w:b/>
          <w:color w:val="000000"/>
          <w:sz w:val="27"/>
          <w:szCs w:val="27"/>
        </w:rPr>
      </w:pPr>
      <w:r w:rsidRPr="00611AA9">
        <w:rPr>
          <w:rFonts w:ascii="Times New Roman" w:hAnsi="Times New Roman" w:cs="Times New Roman"/>
          <w:b/>
          <w:color w:val="000000"/>
          <w:sz w:val="27"/>
          <w:szCs w:val="27"/>
        </w:rPr>
        <w:t>Devise a truth table for 3-bit Binary to Gray code converter</w:t>
      </w:r>
      <w:r>
        <w:rPr>
          <w:rFonts w:ascii="Times New Roman" w:hAnsi="Times New Roman" w:cs="Times New Roman"/>
          <w:b/>
          <w:color w:val="000000"/>
          <w:sz w:val="27"/>
          <w:szCs w:val="27"/>
        </w:rPr>
        <w:t>. Write simplified logical expressions and simulate the logic diagram in Logicly software to verify your results.</w:t>
      </w:r>
      <w:r w:rsidR="000445A6">
        <w:rPr>
          <w:rFonts w:ascii="Times New Roman" w:hAnsi="Times New Roman" w:cs="Times New Roman"/>
          <w:b/>
          <w:color w:val="000000"/>
          <w:sz w:val="27"/>
          <w:szCs w:val="27"/>
        </w:rPr>
        <w:t xml:space="preserve"> Show KMap simplification as well.</w:t>
      </w:r>
    </w:p>
    <w:p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E92458">
        <w:rPr>
          <w:rFonts w:ascii="Times New Roman" w:hAnsi="Times New Roman" w:cs="Times New Roman"/>
          <w:color w:val="000000"/>
          <w:sz w:val="27"/>
          <w:szCs w:val="27"/>
        </w:rPr>
        <w:t>Truth Table</w:t>
      </w: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592BE6" w:rsidRDefault="00592BE6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592BE6" w:rsidRDefault="00592BE6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271"/>
        <w:gridCol w:w="1272"/>
        <w:gridCol w:w="1272"/>
        <w:gridCol w:w="1272"/>
        <w:gridCol w:w="1272"/>
      </w:tblGrid>
      <w:tr w:rsidR="00D57C86" w:rsidTr="005B1F7D">
        <w:trPr>
          <w:trHeight w:val="681"/>
        </w:trPr>
        <w:tc>
          <w:tcPr>
            <w:tcW w:w="1271" w:type="dxa"/>
            <w:shd w:val="clear" w:color="auto" w:fill="BFBFBF" w:themeFill="background1" w:themeFillShade="BF"/>
          </w:tcPr>
          <w:p w:rsidR="00D57C86" w:rsidRDefault="00A46CD5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</w:t>
            </w:r>
          </w:p>
        </w:tc>
        <w:tc>
          <w:tcPr>
            <w:tcW w:w="1271" w:type="dxa"/>
            <w:shd w:val="clear" w:color="auto" w:fill="BFBFBF" w:themeFill="background1" w:themeFillShade="BF"/>
          </w:tcPr>
          <w:p w:rsidR="00D57C86" w:rsidRDefault="00A46CD5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B</w:t>
            </w:r>
          </w:p>
        </w:tc>
        <w:tc>
          <w:tcPr>
            <w:tcW w:w="1272" w:type="dxa"/>
            <w:shd w:val="clear" w:color="auto" w:fill="BFBFBF" w:themeFill="background1" w:themeFillShade="BF"/>
          </w:tcPr>
          <w:p w:rsidR="00D57C86" w:rsidRDefault="00A46CD5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C</w:t>
            </w:r>
          </w:p>
        </w:tc>
        <w:tc>
          <w:tcPr>
            <w:tcW w:w="1272" w:type="dxa"/>
            <w:shd w:val="clear" w:color="auto" w:fill="BFBFBF" w:themeFill="background1" w:themeFillShade="BF"/>
          </w:tcPr>
          <w:p w:rsidR="00D57C86" w:rsidRDefault="00D57C86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G2</w:t>
            </w:r>
          </w:p>
        </w:tc>
        <w:tc>
          <w:tcPr>
            <w:tcW w:w="1272" w:type="dxa"/>
            <w:shd w:val="clear" w:color="auto" w:fill="BFBFBF" w:themeFill="background1" w:themeFillShade="BF"/>
          </w:tcPr>
          <w:p w:rsidR="00D57C86" w:rsidRDefault="00D57C86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G1</w:t>
            </w:r>
          </w:p>
        </w:tc>
        <w:tc>
          <w:tcPr>
            <w:tcW w:w="1272" w:type="dxa"/>
            <w:shd w:val="clear" w:color="auto" w:fill="BFBFBF" w:themeFill="background1" w:themeFillShade="BF"/>
          </w:tcPr>
          <w:p w:rsidR="00D57C86" w:rsidRDefault="00D57C86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G0</w:t>
            </w:r>
          </w:p>
        </w:tc>
      </w:tr>
      <w:tr w:rsidR="00D57C86" w:rsidTr="00143858">
        <w:trPr>
          <w:trHeight w:val="654"/>
        </w:trPr>
        <w:tc>
          <w:tcPr>
            <w:tcW w:w="1271" w:type="dxa"/>
          </w:tcPr>
          <w:p w:rsidR="00D57C86" w:rsidRDefault="00D57C86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71" w:type="dxa"/>
          </w:tcPr>
          <w:p w:rsidR="00D57C86" w:rsidRDefault="00D57C86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D57C86" w:rsidTr="00143858">
        <w:trPr>
          <w:trHeight w:val="681"/>
        </w:trPr>
        <w:tc>
          <w:tcPr>
            <w:tcW w:w="1271" w:type="dxa"/>
          </w:tcPr>
          <w:p w:rsidR="00D57C86" w:rsidRDefault="00D57C86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71" w:type="dxa"/>
          </w:tcPr>
          <w:p w:rsidR="00D57C86" w:rsidRDefault="00D57C86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D57C86" w:rsidTr="00143858">
        <w:trPr>
          <w:trHeight w:val="681"/>
        </w:trPr>
        <w:tc>
          <w:tcPr>
            <w:tcW w:w="1271" w:type="dxa"/>
          </w:tcPr>
          <w:p w:rsidR="00D57C86" w:rsidRDefault="00D57C86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71" w:type="dxa"/>
          </w:tcPr>
          <w:p w:rsidR="00D57C86" w:rsidRDefault="00D57C86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D57C86" w:rsidTr="00143858">
        <w:trPr>
          <w:trHeight w:val="681"/>
        </w:trPr>
        <w:tc>
          <w:tcPr>
            <w:tcW w:w="1271" w:type="dxa"/>
          </w:tcPr>
          <w:p w:rsidR="00D57C86" w:rsidRDefault="00D57C86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71" w:type="dxa"/>
          </w:tcPr>
          <w:p w:rsidR="00D57C86" w:rsidRDefault="00D57C86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D57C86" w:rsidTr="00143858">
        <w:trPr>
          <w:trHeight w:val="654"/>
        </w:trPr>
        <w:tc>
          <w:tcPr>
            <w:tcW w:w="1271" w:type="dxa"/>
          </w:tcPr>
          <w:p w:rsidR="00D57C86" w:rsidRDefault="00D57C86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71" w:type="dxa"/>
          </w:tcPr>
          <w:p w:rsidR="00D57C86" w:rsidRDefault="00D57C86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D57C86" w:rsidTr="00143858">
        <w:trPr>
          <w:trHeight w:val="681"/>
        </w:trPr>
        <w:tc>
          <w:tcPr>
            <w:tcW w:w="1271" w:type="dxa"/>
          </w:tcPr>
          <w:p w:rsidR="00D57C86" w:rsidRDefault="00D57C86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71" w:type="dxa"/>
          </w:tcPr>
          <w:p w:rsidR="00D57C86" w:rsidRDefault="00D57C86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D57C86" w:rsidTr="00143858">
        <w:trPr>
          <w:trHeight w:val="681"/>
        </w:trPr>
        <w:tc>
          <w:tcPr>
            <w:tcW w:w="1271" w:type="dxa"/>
          </w:tcPr>
          <w:p w:rsidR="00D57C86" w:rsidRDefault="00D57C86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71" w:type="dxa"/>
          </w:tcPr>
          <w:p w:rsidR="00D57C86" w:rsidRDefault="00D57C86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D57C86" w:rsidTr="00143858">
        <w:trPr>
          <w:trHeight w:val="654"/>
        </w:trPr>
        <w:tc>
          <w:tcPr>
            <w:tcW w:w="1271" w:type="dxa"/>
          </w:tcPr>
          <w:p w:rsidR="00D57C86" w:rsidRDefault="00D57C86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71" w:type="dxa"/>
          </w:tcPr>
          <w:p w:rsidR="00D57C86" w:rsidRDefault="00D57C86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72" w:type="dxa"/>
          </w:tcPr>
          <w:p w:rsidR="00D57C86" w:rsidRDefault="00B97C79" w:rsidP="00B97C79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</w:tbl>
    <w:p w:rsidR="00592BE6" w:rsidRDefault="00592BE6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9B4371" w:rsidRDefault="009B4371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Boolean Expression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 xml:space="preserve"> (Simplified</w:t>
      </w:r>
      <w:r w:rsidR="000445A6">
        <w:rPr>
          <w:rFonts w:ascii="Times New Roman" w:hAnsi="Times New Roman" w:cs="Times New Roman"/>
          <w:color w:val="000000"/>
          <w:sz w:val="27"/>
          <w:szCs w:val="27"/>
        </w:rPr>
        <w:t xml:space="preserve"> using KMap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>)</w:t>
      </w: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A46CD5" w:rsidRDefault="00A46CD5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 xml:space="preserve">G2 </w:t>
      </w:r>
      <w:r w:rsidR="00804A4B">
        <w:rPr>
          <w:rFonts w:ascii="Times New Roman" w:hAnsi="Times New Roman" w:cs="Times New Roman"/>
          <w:color w:val="000000"/>
          <w:sz w:val="27"/>
          <w:szCs w:val="27"/>
        </w:rPr>
        <w:t>= AB’C’</w:t>
      </w:r>
      <w:r w:rsidR="00156002">
        <w:rPr>
          <w:rFonts w:ascii="Times New Roman" w:hAnsi="Times New Roman" w:cs="Times New Roman"/>
          <w:color w:val="000000"/>
          <w:sz w:val="27"/>
          <w:szCs w:val="27"/>
        </w:rPr>
        <w:t xml:space="preserve"> + AB’C + ABC’ + ABC</w:t>
      </w:r>
    </w:p>
    <w:p w:rsidR="00156002" w:rsidRDefault="00156002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G1 = A</w:t>
      </w:r>
      <w:r w:rsidR="001F67DA">
        <w:rPr>
          <w:rFonts w:ascii="Times New Roman" w:hAnsi="Times New Roman" w:cs="Times New Roman"/>
          <w:color w:val="000000"/>
          <w:sz w:val="27"/>
          <w:szCs w:val="27"/>
        </w:rPr>
        <w:t>’</w:t>
      </w:r>
      <w:r>
        <w:rPr>
          <w:rFonts w:ascii="Times New Roman" w:hAnsi="Times New Roman" w:cs="Times New Roman"/>
          <w:color w:val="000000"/>
          <w:sz w:val="27"/>
          <w:szCs w:val="27"/>
        </w:rPr>
        <w:t>BC</w:t>
      </w:r>
      <w:r w:rsidR="001F67DA">
        <w:rPr>
          <w:rFonts w:ascii="Times New Roman" w:hAnsi="Times New Roman" w:cs="Times New Roman"/>
          <w:color w:val="000000"/>
          <w:sz w:val="27"/>
          <w:szCs w:val="27"/>
        </w:rPr>
        <w:t>’</w:t>
      </w:r>
      <w:r>
        <w:rPr>
          <w:rFonts w:ascii="Times New Roman" w:hAnsi="Times New Roman" w:cs="Times New Roman"/>
          <w:color w:val="000000"/>
          <w:sz w:val="27"/>
          <w:szCs w:val="27"/>
        </w:rPr>
        <w:t xml:space="preserve"> + A</w:t>
      </w:r>
      <w:r w:rsidR="001F67DA">
        <w:rPr>
          <w:rFonts w:ascii="Times New Roman" w:hAnsi="Times New Roman" w:cs="Times New Roman"/>
          <w:color w:val="000000"/>
          <w:sz w:val="27"/>
          <w:szCs w:val="27"/>
        </w:rPr>
        <w:t>’</w:t>
      </w:r>
      <w:r>
        <w:rPr>
          <w:rFonts w:ascii="Times New Roman" w:hAnsi="Times New Roman" w:cs="Times New Roman"/>
          <w:color w:val="000000"/>
          <w:sz w:val="27"/>
          <w:szCs w:val="27"/>
        </w:rPr>
        <w:t>BC + AB</w:t>
      </w:r>
      <w:r w:rsidR="001F67DA">
        <w:rPr>
          <w:rFonts w:ascii="Times New Roman" w:hAnsi="Times New Roman" w:cs="Times New Roman"/>
          <w:color w:val="000000"/>
          <w:sz w:val="27"/>
          <w:szCs w:val="27"/>
        </w:rPr>
        <w:t>’</w:t>
      </w:r>
      <w:r>
        <w:rPr>
          <w:rFonts w:ascii="Times New Roman" w:hAnsi="Times New Roman" w:cs="Times New Roman"/>
          <w:color w:val="000000"/>
          <w:sz w:val="27"/>
          <w:szCs w:val="27"/>
        </w:rPr>
        <w:t>C</w:t>
      </w:r>
      <w:r w:rsidR="001F67DA">
        <w:rPr>
          <w:rFonts w:ascii="Times New Roman" w:hAnsi="Times New Roman" w:cs="Times New Roman"/>
          <w:color w:val="000000"/>
          <w:sz w:val="27"/>
          <w:szCs w:val="27"/>
        </w:rPr>
        <w:t>’</w:t>
      </w:r>
      <w:r>
        <w:rPr>
          <w:rFonts w:ascii="Times New Roman" w:hAnsi="Times New Roman" w:cs="Times New Roman"/>
          <w:color w:val="000000"/>
          <w:sz w:val="27"/>
          <w:szCs w:val="27"/>
        </w:rPr>
        <w:t xml:space="preserve"> + AB</w:t>
      </w:r>
      <w:r w:rsidR="001F67DA">
        <w:rPr>
          <w:rFonts w:ascii="Times New Roman" w:hAnsi="Times New Roman" w:cs="Times New Roman"/>
          <w:color w:val="000000"/>
          <w:sz w:val="27"/>
          <w:szCs w:val="27"/>
        </w:rPr>
        <w:t>’</w:t>
      </w:r>
      <w:r>
        <w:rPr>
          <w:rFonts w:ascii="Times New Roman" w:hAnsi="Times New Roman" w:cs="Times New Roman"/>
          <w:color w:val="000000"/>
          <w:sz w:val="27"/>
          <w:szCs w:val="27"/>
        </w:rPr>
        <w:t>C</w:t>
      </w:r>
    </w:p>
    <w:p w:rsidR="00B06AED" w:rsidRDefault="00B06AED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G0 = A</w:t>
      </w:r>
      <w:r w:rsidR="009244DB">
        <w:rPr>
          <w:rFonts w:ascii="Times New Roman" w:hAnsi="Times New Roman" w:cs="Times New Roman"/>
          <w:color w:val="000000"/>
          <w:sz w:val="27"/>
          <w:szCs w:val="27"/>
        </w:rPr>
        <w:t>’</w:t>
      </w:r>
      <w:r>
        <w:rPr>
          <w:rFonts w:ascii="Times New Roman" w:hAnsi="Times New Roman" w:cs="Times New Roman"/>
          <w:color w:val="000000"/>
          <w:sz w:val="27"/>
          <w:szCs w:val="27"/>
        </w:rPr>
        <w:t>B</w:t>
      </w:r>
      <w:r w:rsidR="009244DB">
        <w:rPr>
          <w:rFonts w:ascii="Times New Roman" w:hAnsi="Times New Roman" w:cs="Times New Roman"/>
          <w:color w:val="000000"/>
          <w:sz w:val="27"/>
          <w:szCs w:val="27"/>
        </w:rPr>
        <w:t>’</w:t>
      </w:r>
      <w:r>
        <w:rPr>
          <w:rFonts w:ascii="Times New Roman" w:hAnsi="Times New Roman" w:cs="Times New Roman"/>
          <w:color w:val="000000"/>
          <w:sz w:val="27"/>
          <w:szCs w:val="27"/>
        </w:rPr>
        <w:t>C + A</w:t>
      </w:r>
      <w:r w:rsidR="009244DB">
        <w:rPr>
          <w:rFonts w:ascii="Times New Roman" w:hAnsi="Times New Roman" w:cs="Times New Roman"/>
          <w:color w:val="000000"/>
          <w:sz w:val="27"/>
          <w:szCs w:val="27"/>
        </w:rPr>
        <w:t>’</w:t>
      </w:r>
      <w:r>
        <w:rPr>
          <w:rFonts w:ascii="Times New Roman" w:hAnsi="Times New Roman" w:cs="Times New Roman"/>
          <w:color w:val="000000"/>
          <w:sz w:val="27"/>
          <w:szCs w:val="27"/>
        </w:rPr>
        <w:t>BC</w:t>
      </w:r>
      <w:r w:rsidR="009244DB">
        <w:rPr>
          <w:rFonts w:ascii="Times New Roman" w:hAnsi="Times New Roman" w:cs="Times New Roman"/>
          <w:color w:val="000000"/>
          <w:sz w:val="27"/>
          <w:szCs w:val="27"/>
        </w:rPr>
        <w:t>’</w:t>
      </w:r>
      <w:r>
        <w:rPr>
          <w:rFonts w:ascii="Times New Roman" w:hAnsi="Times New Roman" w:cs="Times New Roman"/>
          <w:color w:val="000000"/>
          <w:sz w:val="27"/>
          <w:szCs w:val="27"/>
        </w:rPr>
        <w:t xml:space="preserve"> + AB</w:t>
      </w:r>
      <w:r w:rsidR="009244DB">
        <w:rPr>
          <w:rFonts w:ascii="Times New Roman" w:hAnsi="Times New Roman" w:cs="Times New Roman"/>
          <w:color w:val="000000"/>
          <w:sz w:val="27"/>
          <w:szCs w:val="27"/>
        </w:rPr>
        <w:t>’</w:t>
      </w:r>
      <w:r>
        <w:rPr>
          <w:rFonts w:ascii="Times New Roman" w:hAnsi="Times New Roman" w:cs="Times New Roman"/>
          <w:color w:val="000000"/>
          <w:sz w:val="27"/>
          <w:szCs w:val="27"/>
        </w:rPr>
        <w:t>C + ABC</w:t>
      </w:r>
      <w:r w:rsidR="009244DB">
        <w:rPr>
          <w:rFonts w:ascii="Times New Roman" w:hAnsi="Times New Roman" w:cs="Times New Roman"/>
          <w:color w:val="000000"/>
          <w:sz w:val="27"/>
          <w:szCs w:val="27"/>
        </w:rPr>
        <w:t>’</w:t>
      </w:r>
    </w:p>
    <w:p w:rsidR="000C0B36" w:rsidRDefault="000C0B36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0C0B36" w:rsidRDefault="000C0B36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0C0B36" w:rsidRDefault="000C0B36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0C0B36" w:rsidRDefault="000C0B36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0C0B36" w:rsidRDefault="000C0B36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0C0B36" w:rsidRDefault="000C0B36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0C0B36" w:rsidRDefault="00605F0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5220AA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5DF53C3" wp14:editId="739D4FB4">
                <wp:simplePos x="0" y="0"/>
                <wp:positionH relativeFrom="margin">
                  <wp:posOffset>2491740</wp:posOffset>
                </wp:positionH>
                <wp:positionV relativeFrom="paragraph">
                  <wp:posOffset>76200</wp:posOffset>
                </wp:positionV>
                <wp:extent cx="1409700" cy="373380"/>
                <wp:effectExtent l="0" t="0" r="19050" b="2667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970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05F08" w:rsidRPr="005220AA" w:rsidRDefault="00605F08" w:rsidP="00605F08">
                            <w:pPr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KMap for G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DF53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6.2pt;margin-top:6pt;width:111pt;height:29.4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">
                <v:textbox>
                  <w:txbxContent>
                    <w:p w:rsidR="00605F08" w:rsidRPr="005220AA" w:rsidRDefault="00605F08" w:rsidP="00605F08">
                      <w:pPr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KMap for G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0C0B36" w:rsidRDefault="000C0B36" w:rsidP="000C0B36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0C0B36" w:rsidRDefault="00E44D65" w:rsidP="000C0B36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5220AA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BA10681" wp14:editId="4B835822">
                <wp:simplePos x="0" y="0"/>
                <wp:positionH relativeFrom="margin">
                  <wp:posOffset>1493520</wp:posOffset>
                </wp:positionH>
                <wp:positionV relativeFrom="paragraph">
                  <wp:posOffset>142875</wp:posOffset>
                </wp:positionV>
                <wp:extent cx="473075" cy="373380"/>
                <wp:effectExtent l="0" t="0" r="22225" b="2667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075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C0B36" w:rsidRPr="005220AA" w:rsidRDefault="000C0B36" w:rsidP="000C0B36">
                            <w:pPr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B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A10681" id="_x0000_s1027" type="#_x0000_t202" style="position:absolute;margin-left:117.6pt;margin-top:11.25pt;width:37.25pt;height:29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">
                <v:textbox>
                  <w:txbxContent>
                    <w:p w:rsidR="000C0B36" w:rsidRPr="005220AA" w:rsidRDefault="000C0B36" w:rsidP="000C0B36">
                      <w:pPr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BC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0C0B36" w:rsidRDefault="00E44D65" w:rsidP="000C0B36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D8DEF4" wp14:editId="02EDFEE0">
                <wp:simplePos x="0" y="0"/>
                <wp:positionH relativeFrom="column">
                  <wp:posOffset>1150620</wp:posOffset>
                </wp:positionH>
                <wp:positionV relativeFrom="paragraph">
                  <wp:posOffset>38100</wp:posOffset>
                </wp:positionV>
                <wp:extent cx="532130" cy="487680"/>
                <wp:effectExtent l="0" t="0" r="20320" b="2667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2130" cy="4876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E1CF8A" id="Straight Connector 9" o:spid="_x0000_s1026" style="position:absolute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6pt,3pt" to="132.5pt,4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TableGrid"/>
        <w:tblpPr w:leftFromText="180" w:rightFromText="180" w:vertAnchor="page" w:horzAnchor="page" w:tblpX="4105" w:tblpY="8701"/>
        <w:tblW w:w="0" w:type="auto"/>
        <w:tblLook w:val="04A0" w:firstRow="1" w:lastRow="0" w:firstColumn="1" w:lastColumn="0" w:noHBand="0" w:noVBand="1"/>
      </w:tblPr>
      <w:tblGrid>
        <w:gridCol w:w="1226"/>
        <w:gridCol w:w="1226"/>
        <w:gridCol w:w="1227"/>
        <w:gridCol w:w="1227"/>
      </w:tblGrid>
      <w:tr w:rsidR="002D305B" w:rsidTr="002D305B">
        <w:trPr>
          <w:trHeight w:val="833"/>
        </w:trPr>
        <w:tc>
          <w:tcPr>
            <w:tcW w:w="1226" w:type="dxa"/>
          </w:tcPr>
          <w:p w:rsidR="002D305B" w:rsidRPr="001F528D" w:rsidRDefault="002D305B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1226" w:type="dxa"/>
          </w:tcPr>
          <w:p w:rsidR="002D305B" w:rsidRPr="001F528D" w:rsidRDefault="002D305B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1227" w:type="dxa"/>
          </w:tcPr>
          <w:p w:rsidR="002D305B" w:rsidRPr="001F528D" w:rsidRDefault="002D305B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1227" w:type="dxa"/>
          </w:tcPr>
          <w:p w:rsidR="002D305B" w:rsidRPr="001F528D" w:rsidRDefault="002D305B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7"/>
                <w:szCs w:val="27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3E49D44C" wp14:editId="316247F8">
                      <wp:simplePos x="0" y="0"/>
                      <wp:positionH relativeFrom="column">
                        <wp:posOffset>-2164080</wp:posOffset>
                      </wp:positionH>
                      <wp:positionV relativeFrom="paragraph">
                        <wp:posOffset>420370</wp:posOffset>
                      </wp:positionV>
                      <wp:extent cx="2705100" cy="502920"/>
                      <wp:effectExtent l="0" t="0" r="19050" b="1143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05100" cy="50292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6CFE60" id="Rectangle 2" o:spid="_x0000_s1026" style="position:absolute;margin-left:-170.4pt;margin-top:33.1pt;width:213pt;height:39.6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2D305B" w:rsidTr="002D305B">
        <w:trPr>
          <w:trHeight w:val="833"/>
        </w:trPr>
        <w:tc>
          <w:tcPr>
            <w:tcW w:w="1226" w:type="dxa"/>
          </w:tcPr>
          <w:p w:rsidR="002D305B" w:rsidRPr="001F528D" w:rsidRDefault="002D305B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26" w:type="dxa"/>
          </w:tcPr>
          <w:p w:rsidR="002D305B" w:rsidRPr="001F528D" w:rsidRDefault="002D305B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27" w:type="dxa"/>
          </w:tcPr>
          <w:p w:rsidR="002D305B" w:rsidRPr="001F528D" w:rsidRDefault="002D305B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27" w:type="dxa"/>
          </w:tcPr>
          <w:p w:rsidR="002D305B" w:rsidRPr="001F528D" w:rsidRDefault="002D305B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</w:tbl>
    <w:p w:rsidR="000C0B36" w:rsidRDefault="000C0B36" w:rsidP="000C0B36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5220AA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F578EBE" wp14:editId="5D0C1825">
                <wp:simplePos x="0" y="0"/>
                <wp:positionH relativeFrom="margin">
                  <wp:posOffset>1005840</wp:posOffset>
                </wp:positionH>
                <wp:positionV relativeFrom="paragraph">
                  <wp:posOffset>3810</wp:posOffset>
                </wp:positionV>
                <wp:extent cx="312420" cy="373380"/>
                <wp:effectExtent l="0" t="0" r="11430" b="2667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42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C0B36" w:rsidRPr="005220AA" w:rsidRDefault="000C0B36" w:rsidP="000C0B36">
                            <w:pPr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578EBE" id="_x0000_s1028" type="#_x0000_t202" style="position:absolute;margin-left:79.2pt;margin-top:.3pt;width:24.6pt;height:29.4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">
                <v:textbox>
                  <w:txbxContent>
                    <w:p w:rsidR="000C0B36" w:rsidRPr="005220AA" w:rsidRDefault="000C0B36" w:rsidP="000C0B36">
                      <w:pPr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0C0B36" w:rsidRDefault="000C0B36" w:rsidP="000C0B36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0C0B36" w:rsidRDefault="000C0B36" w:rsidP="000C0B36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0C0B36" w:rsidRDefault="000C0B36" w:rsidP="000C0B36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0C0B36" w:rsidRDefault="000C0B36" w:rsidP="000C0B36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0C0B36" w:rsidRDefault="000C0B36" w:rsidP="000C0B36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71879" w:rsidRPr="00E71879" w:rsidRDefault="00E71879" w:rsidP="000C0B36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E71879">
        <w:rPr>
          <w:rFonts w:ascii="Times New Roman" w:hAnsi="Times New Roman" w:cs="Times New Roman"/>
          <w:color w:val="000000"/>
          <w:sz w:val="27"/>
          <w:szCs w:val="27"/>
        </w:rPr>
        <w:t>G2</w:t>
      </w:r>
      <w:r>
        <w:rPr>
          <w:rFonts w:ascii="Times New Roman" w:hAnsi="Times New Roman" w:cs="Times New Roman"/>
          <w:color w:val="000000"/>
          <w:sz w:val="27"/>
          <w:szCs w:val="27"/>
        </w:rPr>
        <w:t xml:space="preserve"> = A</w:t>
      </w:r>
    </w:p>
    <w:p w:rsidR="000C0B36" w:rsidRDefault="000C0B36" w:rsidP="000C0B36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2D305B" w:rsidRDefault="002D305B" w:rsidP="000C0B36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2D305B" w:rsidRDefault="002D305B" w:rsidP="000C0B36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C2B11" w:rsidRDefault="00EC2B11" w:rsidP="00EC2B1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C2B11" w:rsidRDefault="00EC2B11" w:rsidP="00EC2B11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5220AA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6D23A27" wp14:editId="3A0DB9AB">
                <wp:simplePos x="0" y="0"/>
                <wp:positionH relativeFrom="margin">
                  <wp:posOffset>2491740</wp:posOffset>
                </wp:positionH>
                <wp:positionV relativeFrom="paragraph">
                  <wp:posOffset>76200</wp:posOffset>
                </wp:positionV>
                <wp:extent cx="1409700" cy="373380"/>
                <wp:effectExtent l="0" t="0" r="19050" b="2667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970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C2B11" w:rsidRPr="005220AA" w:rsidRDefault="00EC2B11" w:rsidP="00EC2B11">
                            <w:pPr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 xml:space="preserve">KMap for </w:t>
                            </w:r>
                            <w:r w:rsidR="000A18BA">
                              <w:rPr>
                                <w:b/>
                                <w:sz w:val="36"/>
                              </w:rPr>
                              <w:t>G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23A27" id="_x0000_s1029" type="#_x0000_t202" style="position:absolute;margin-left:196.2pt;margin-top:6pt;width:111pt;height:29.4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">
                <v:textbox>
                  <w:txbxContent>
                    <w:p w:rsidR="00EC2B11" w:rsidRPr="005220AA" w:rsidRDefault="00EC2B11" w:rsidP="00EC2B11">
                      <w:pPr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 xml:space="preserve">KMap for </w:t>
                      </w:r>
                      <w:r w:rsidR="000A18BA">
                        <w:rPr>
                          <w:b/>
                          <w:sz w:val="36"/>
                        </w:rPr>
                        <w:t>G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EC2B11" w:rsidRDefault="00EC2B11" w:rsidP="00EC2B1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C2B11" w:rsidRDefault="00EC2B11" w:rsidP="00EC2B1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5220AA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B98A43F" wp14:editId="69E1D788">
                <wp:simplePos x="0" y="0"/>
                <wp:positionH relativeFrom="margin">
                  <wp:posOffset>1493520</wp:posOffset>
                </wp:positionH>
                <wp:positionV relativeFrom="paragraph">
                  <wp:posOffset>142875</wp:posOffset>
                </wp:positionV>
                <wp:extent cx="473075" cy="373380"/>
                <wp:effectExtent l="0" t="0" r="22225" b="2667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075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C2B11" w:rsidRPr="005220AA" w:rsidRDefault="00EC2B11" w:rsidP="00EC2B11">
                            <w:pPr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B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8A43F" id="_x0000_s1030" type="#_x0000_t202" style="position:absolute;margin-left:117.6pt;margin-top:11.25pt;width:37.25pt;height:29.4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">
                <v:textbox>
                  <w:txbxContent>
                    <w:p w:rsidR="00EC2B11" w:rsidRPr="005220AA" w:rsidRDefault="00EC2B11" w:rsidP="00EC2B11">
                      <w:pPr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BC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EC2B11" w:rsidRDefault="00EC2B11" w:rsidP="00EC2B1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81663A9" wp14:editId="2DFA0969">
                <wp:simplePos x="0" y="0"/>
                <wp:positionH relativeFrom="column">
                  <wp:posOffset>1150620</wp:posOffset>
                </wp:positionH>
                <wp:positionV relativeFrom="paragraph">
                  <wp:posOffset>38100</wp:posOffset>
                </wp:positionV>
                <wp:extent cx="532130" cy="487680"/>
                <wp:effectExtent l="0" t="0" r="20320" b="2667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2130" cy="4876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62A3A8" id="Straight Connector 13" o:spid="_x0000_s1026" style="position:absolute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6pt,3pt" to="132.5pt,4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TableGrid"/>
        <w:tblpPr w:leftFromText="180" w:rightFromText="180" w:vertAnchor="page" w:horzAnchor="page" w:tblpX="4081" w:tblpY="11677"/>
        <w:tblW w:w="0" w:type="auto"/>
        <w:tblLook w:val="04A0" w:firstRow="1" w:lastRow="0" w:firstColumn="1" w:lastColumn="0" w:noHBand="0" w:noVBand="1"/>
      </w:tblPr>
      <w:tblGrid>
        <w:gridCol w:w="1226"/>
        <w:gridCol w:w="1226"/>
        <w:gridCol w:w="1227"/>
        <w:gridCol w:w="1227"/>
      </w:tblGrid>
      <w:tr w:rsidR="00EC2B11" w:rsidTr="002D305B">
        <w:trPr>
          <w:trHeight w:val="833"/>
        </w:trPr>
        <w:tc>
          <w:tcPr>
            <w:tcW w:w="1226" w:type="dxa"/>
          </w:tcPr>
          <w:p w:rsidR="00EC2B11" w:rsidRPr="001F528D" w:rsidRDefault="00EC2B11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1226" w:type="dxa"/>
          </w:tcPr>
          <w:p w:rsidR="00EC2B11" w:rsidRPr="001F528D" w:rsidRDefault="00DF7ADC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7"/>
                <w:szCs w:val="27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1B3A3A8" wp14:editId="539A2DC3">
                      <wp:simplePos x="0" y="0"/>
                      <wp:positionH relativeFrom="column">
                        <wp:posOffset>-667385</wp:posOffset>
                      </wp:positionH>
                      <wp:positionV relativeFrom="paragraph">
                        <wp:posOffset>405130</wp:posOffset>
                      </wp:positionV>
                      <wp:extent cx="1219200" cy="403860"/>
                      <wp:effectExtent l="0" t="0" r="19050" b="1524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19200" cy="40386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5C348F4" id="Rectangle 15" o:spid="_x0000_s1026" style="position:absolute;margin-left:-52.55pt;margin-top:31.9pt;width:96pt;height:31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27" w:type="dxa"/>
          </w:tcPr>
          <w:p w:rsidR="00EC2B11" w:rsidRPr="001F528D" w:rsidRDefault="00A43C4C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27" w:type="dxa"/>
          </w:tcPr>
          <w:p w:rsidR="00EC2B11" w:rsidRPr="001F528D" w:rsidRDefault="00A43C4C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EC2B11" w:rsidTr="002D305B">
        <w:trPr>
          <w:trHeight w:val="833"/>
        </w:trPr>
        <w:tc>
          <w:tcPr>
            <w:tcW w:w="1226" w:type="dxa"/>
          </w:tcPr>
          <w:p w:rsidR="00EC2B11" w:rsidRPr="001F528D" w:rsidRDefault="00EC2B11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26" w:type="dxa"/>
          </w:tcPr>
          <w:p w:rsidR="00EC2B11" w:rsidRPr="001F528D" w:rsidRDefault="00EC2B11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27" w:type="dxa"/>
          </w:tcPr>
          <w:p w:rsidR="00EC2B11" w:rsidRPr="001F528D" w:rsidRDefault="00EC2B11" w:rsidP="002D305B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1227" w:type="dxa"/>
          </w:tcPr>
          <w:p w:rsidR="00EC2B11" w:rsidRPr="001F528D" w:rsidRDefault="00EC2B11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</w:tr>
    </w:tbl>
    <w:tbl>
      <w:tblPr>
        <w:tblStyle w:val="TableGrid"/>
        <w:tblpPr w:leftFromText="180" w:rightFromText="180" w:vertAnchor="page" w:horzAnchor="page" w:tblpX="4081" w:tblpY="3781"/>
        <w:tblW w:w="0" w:type="auto"/>
        <w:tblLook w:val="04A0" w:firstRow="1" w:lastRow="0" w:firstColumn="1" w:lastColumn="0" w:noHBand="0" w:noVBand="1"/>
      </w:tblPr>
      <w:tblGrid>
        <w:gridCol w:w="1226"/>
        <w:gridCol w:w="1226"/>
        <w:gridCol w:w="1227"/>
        <w:gridCol w:w="1227"/>
      </w:tblGrid>
      <w:tr w:rsidR="002D305B" w:rsidTr="002D305B">
        <w:trPr>
          <w:trHeight w:val="833"/>
        </w:trPr>
        <w:tc>
          <w:tcPr>
            <w:tcW w:w="1226" w:type="dxa"/>
          </w:tcPr>
          <w:p w:rsidR="002D305B" w:rsidRPr="001F528D" w:rsidRDefault="002D305B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1226" w:type="dxa"/>
          </w:tcPr>
          <w:p w:rsidR="002D305B" w:rsidRPr="001F528D" w:rsidRDefault="002D305B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7"/>
                <w:szCs w:val="27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3E4CD8FF" wp14:editId="252D7E23">
                      <wp:simplePos x="0" y="0"/>
                      <wp:positionH relativeFrom="column">
                        <wp:posOffset>-160655</wp:posOffset>
                      </wp:positionH>
                      <wp:positionV relativeFrom="paragraph">
                        <wp:posOffset>198120</wp:posOffset>
                      </wp:positionV>
                      <wp:extent cx="975360" cy="403860"/>
                      <wp:effectExtent l="0" t="0" r="15240" b="1524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975360" cy="40386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693B1E" id="Rectangle 20" o:spid="_x0000_s1026" style="position:absolute;margin-left:-12.65pt;margin-top:15.6pt;width:76.8pt;height:31.8pt;rotation:90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" filled="f" strokecolor="black [3200]">
                      <v:stroke joinstyle="round"/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27" w:type="dxa"/>
          </w:tcPr>
          <w:p w:rsidR="002D305B" w:rsidRPr="001F528D" w:rsidRDefault="002D305B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1227" w:type="dxa"/>
          </w:tcPr>
          <w:p w:rsidR="002D305B" w:rsidRPr="001F528D" w:rsidRDefault="002D305B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2D305B" w:rsidTr="002D305B">
        <w:trPr>
          <w:trHeight w:val="833"/>
        </w:trPr>
        <w:tc>
          <w:tcPr>
            <w:tcW w:w="1226" w:type="dxa"/>
          </w:tcPr>
          <w:p w:rsidR="002D305B" w:rsidRPr="001F528D" w:rsidRDefault="002D305B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1226" w:type="dxa"/>
          </w:tcPr>
          <w:p w:rsidR="002D305B" w:rsidRPr="001F528D" w:rsidRDefault="002D305B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27" w:type="dxa"/>
          </w:tcPr>
          <w:p w:rsidR="002D305B" w:rsidRPr="001F528D" w:rsidRDefault="002D305B" w:rsidP="002D305B">
            <w:pPr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1227" w:type="dxa"/>
          </w:tcPr>
          <w:p w:rsidR="002D305B" w:rsidRPr="001F528D" w:rsidRDefault="002D305B" w:rsidP="002D305B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</w:tbl>
    <w:p w:rsidR="00EC2B11" w:rsidRDefault="00EC2B11" w:rsidP="00EC2B1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5220AA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C47D1C4" wp14:editId="1A473721">
                <wp:simplePos x="0" y="0"/>
                <wp:positionH relativeFrom="margin">
                  <wp:posOffset>1005840</wp:posOffset>
                </wp:positionH>
                <wp:positionV relativeFrom="paragraph">
                  <wp:posOffset>3810</wp:posOffset>
                </wp:positionV>
                <wp:extent cx="312420" cy="373380"/>
                <wp:effectExtent l="0" t="0" r="11430" b="2667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42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C2B11" w:rsidRPr="005220AA" w:rsidRDefault="00EC2B11" w:rsidP="00EC2B11">
                            <w:pPr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47D1C4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margin-left:79.2pt;margin-top:.3pt;width:24.6pt;height:29.4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">
                <v:textbox>
                  <w:txbxContent>
                    <w:p w:rsidR="00EC2B11" w:rsidRPr="005220AA" w:rsidRDefault="00EC2B11" w:rsidP="00EC2B11">
                      <w:pPr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EC2B11" w:rsidRDefault="002D305B" w:rsidP="00EC2B1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  <w:u w:val="single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26E170F" wp14:editId="74775B42">
                <wp:simplePos x="0" y="0"/>
                <wp:positionH relativeFrom="margin">
                  <wp:posOffset>3931920</wp:posOffset>
                </wp:positionH>
                <wp:positionV relativeFrom="paragraph">
                  <wp:posOffset>122555</wp:posOffset>
                </wp:positionV>
                <wp:extent cx="952500" cy="373380"/>
                <wp:effectExtent l="3810" t="0" r="22860" b="2286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952500" cy="3733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AF28FB" id="Rectangle 21" o:spid="_x0000_s1026" style="position:absolute;margin-left:309.6pt;margin-top:9.65pt;width:75pt;height:29.4pt;rotation:90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" filled="f" strokecolor="black [3200]">
                <v:stroke joinstyle="round"/>
                <w10:wrap anchorx="margin"/>
              </v:rect>
            </w:pict>
          </mc:Fallback>
        </mc:AlternateContent>
      </w:r>
    </w:p>
    <w:p w:rsidR="00EC2B11" w:rsidRDefault="00EC2B11" w:rsidP="00EC2B1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C2B11" w:rsidRDefault="00EC2B11" w:rsidP="00EC2B1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C2B11" w:rsidRDefault="00EC2B11" w:rsidP="00EC2B1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C2B11" w:rsidRDefault="00EC2B11" w:rsidP="00EC2B1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0C0B36" w:rsidRDefault="0097755A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G1 = AB’ + A’B</w:t>
      </w:r>
    </w:p>
    <w:p w:rsidR="00EC2B11" w:rsidRDefault="00EC2B11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C2B11" w:rsidRDefault="00EC2B11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A4F9D" w:rsidRPr="00E71879" w:rsidRDefault="007A4F9D" w:rsidP="007A4F9D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A4F9D" w:rsidRDefault="002D305B" w:rsidP="007A4F9D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5220AA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4A134451" wp14:editId="6030A38D">
                <wp:simplePos x="0" y="0"/>
                <wp:positionH relativeFrom="margin">
                  <wp:posOffset>2392680</wp:posOffset>
                </wp:positionH>
                <wp:positionV relativeFrom="paragraph">
                  <wp:posOffset>11430</wp:posOffset>
                </wp:positionV>
                <wp:extent cx="1409700" cy="373380"/>
                <wp:effectExtent l="0" t="0" r="19050" b="2667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970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A4F9D" w:rsidRPr="005220AA" w:rsidRDefault="007A4F9D" w:rsidP="007A4F9D">
                            <w:pPr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 xml:space="preserve">KMap for </w:t>
                            </w:r>
                            <w:r w:rsidR="00232903">
                              <w:rPr>
                                <w:b/>
                                <w:sz w:val="36"/>
                              </w:rPr>
                              <w:t>G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134451" id="_x0000_s1032" type="#_x0000_t202" style="position:absolute;margin-left:188.4pt;margin-top:.9pt;width:111pt;height:29.4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">
                <v:textbox>
                  <w:txbxContent>
                    <w:p w:rsidR="007A4F9D" w:rsidRPr="005220AA" w:rsidRDefault="007A4F9D" w:rsidP="007A4F9D">
                      <w:pPr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 xml:space="preserve">KMap for </w:t>
                      </w:r>
                      <w:r w:rsidR="00232903">
                        <w:rPr>
                          <w:b/>
                          <w:sz w:val="36"/>
                        </w:rPr>
                        <w:t>G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7A4F9D" w:rsidRDefault="007A4F9D" w:rsidP="007A4F9D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A4F9D" w:rsidRDefault="007A4F9D" w:rsidP="007A4F9D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A4F9D" w:rsidRDefault="007A4F9D" w:rsidP="007A4F9D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7A4F9D" w:rsidRDefault="007A4F9D" w:rsidP="007A4F9D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5220AA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4FF470B" wp14:editId="10553D47">
                <wp:simplePos x="0" y="0"/>
                <wp:positionH relativeFrom="margin">
                  <wp:posOffset>1493520</wp:posOffset>
                </wp:positionH>
                <wp:positionV relativeFrom="paragraph">
                  <wp:posOffset>142875</wp:posOffset>
                </wp:positionV>
                <wp:extent cx="473075" cy="373380"/>
                <wp:effectExtent l="0" t="0" r="22225" b="2667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075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A4F9D" w:rsidRPr="005220AA" w:rsidRDefault="007A4F9D" w:rsidP="007A4F9D">
                            <w:pPr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B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F470B" id="_x0000_s1033" type="#_x0000_t202" style="position:absolute;margin-left:117.6pt;margin-top:11.25pt;width:37.25pt;height:29.4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">
                <v:textbox>
                  <w:txbxContent>
                    <w:p w:rsidR="007A4F9D" w:rsidRPr="005220AA" w:rsidRDefault="007A4F9D" w:rsidP="007A4F9D">
                      <w:pPr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BC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7A4F9D" w:rsidRDefault="007A4F9D" w:rsidP="007A4F9D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11C7CD3" wp14:editId="2CED6EB0">
                <wp:simplePos x="0" y="0"/>
                <wp:positionH relativeFrom="column">
                  <wp:posOffset>1150620</wp:posOffset>
                </wp:positionH>
                <wp:positionV relativeFrom="paragraph">
                  <wp:posOffset>38100</wp:posOffset>
                </wp:positionV>
                <wp:extent cx="532130" cy="487680"/>
                <wp:effectExtent l="0" t="0" r="20320" b="2667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2130" cy="4876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602B95" id="Straight Connector 19" o:spid="_x0000_s1026" style="position:absolute;flip:x 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.6pt,3pt" to="132.5pt,4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" strokecolor="black [3200]" strokeweight=".5pt">
                <v:stroke joinstyle="miter"/>
              </v:line>
            </w:pict>
          </mc:Fallback>
        </mc:AlternateContent>
      </w:r>
    </w:p>
    <w:p w:rsidR="007A4F9D" w:rsidRDefault="002D305B" w:rsidP="007A4F9D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  <w:u w:val="single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C745E9B" wp14:editId="575E2A69">
                <wp:simplePos x="0" y="0"/>
                <wp:positionH relativeFrom="margin">
                  <wp:posOffset>3421381</wp:posOffset>
                </wp:positionH>
                <wp:positionV relativeFrom="paragraph">
                  <wp:posOffset>126365</wp:posOffset>
                </wp:positionV>
                <wp:extent cx="1173480" cy="373380"/>
                <wp:effectExtent l="0" t="0" r="26670" b="2667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3480" cy="3733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EB0831" id="Rectangle 16" o:spid="_x0000_s1026" style="position:absolute;margin-left:269.4pt;margin-top:9.95pt;width:92.4pt;height:29.4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" filled="f" strokecolor="black [3200]">
                <v:stroke joinstyle="round"/>
                <w10:wrap anchorx="margin"/>
              </v:rect>
            </w:pict>
          </mc:Fallback>
        </mc:AlternateContent>
      </w:r>
      <w:r w:rsidR="007A4F9D" w:rsidRPr="005220AA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1F4F7C0" wp14:editId="4DD1557E">
                <wp:simplePos x="0" y="0"/>
                <wp:positionH relativeFrom="margin">
                  <wp:posOffset>1005840</wp:posOffset>
                </wp:positionH>
                <wp:positionV relativeFrom="paragraph">
                  <wp:posOffset>3810</wp:posOffset>
                </wp:positionV>
                <wp:extent cx="312420" cy="373380"/>
                <wp:effectExtent l="0" t="0" r="11430" b="2667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242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A4F9D" w:rsidRPr="005220AA" w:rsidRDefault="007A4F9D" w:rsidP="007A4F9D">
                            <w:pPr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F4F7C0" id="_x0000_s1034" type="#_x0000_t202" style="position:absolute;margin-left:79.2pt;margin-top:.3pt;width:24.6pt;height:29.4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">
                <v:textbox>
                  <w:txbxContent>
                    <w:p w:rsidR="007A4F9D" w:rsidRPr="005220AA" w:rsidRDefault="007A4F9D" w:rsidP="007A4F9D">
                      <w:pPr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7A4F9D" w:rsidRDefault="007A4F9D" w:rsidP="007A4F9D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7A4F9D" w:rsidRDefault="007A4F9D" w:rsidP="007A4F9D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7A4F9D" w:rsidRDefault="007A4F9D" w:rsidP="007A4F9D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7A4F9D" w:rsidRDefault="007A4F9D" w:rsidP="007A4F9D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C2B11" w:rsidRDefault="008C18B0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G0 = B’C + BC’</w:t>
      </w:r>
    </w:p>
    <w:p w:rsidR="00742120" w:rsidRDefault="00742120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42120" w:rsidRDefault="00742120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Simplified expression for G2, G1 and G0 is:</w:t>
      </w:r>
    </w:p>
    <w:p w:rsidR="00742120" w:rsidRDefault="00742120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E71879">
        <w:rPr>
          <w:rFonts w:ascii="Times New Roman" w:hAnsi="Times New Roman" w:cs="Times New Roman"/>
          <w:color w:val="000000"/>
          <w:sz w:val="27"/>
          <w:szCs w:val="27"/>
        </w:rPr>
        <w:t>G2</w:t>
      </w:r>
      <w:r>
        <w:rPr>
          <w:rFonts w:ascii="Times New Roman" w:hAnsi="Times New Roman" w:cs="Times New Roman"/>
          <w:color w:val="000000"/>
          <w:sz w:val="27"/>
          <w:szCs w:val="27"/>
        </w:rPr>
        <w:t xml:space="preserve"> = A</w:t>
      </w:r>
    </w:p>
    <w:p w:rsidR="00742120" w:rsidRDefault="00742120" w:rsidP="00742120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G1 = AB’ + A’B</w:t>
      </w:r>
    </w:p>
    <w:p w:rsidR="00742120" w:rsidRDefault="00742120" w:rsidP="00742120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G0 = B’C + BC’</w:t>
      </w:r>
    </w:p>
    <w:p w:rsidR="00E92458" w:rsidRP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E92458" w:rsidP="00BE24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Logic Diagram</w:t>
      </w:r>
    </w:p>
    <w:p w:rsidR="00BE24A9" w:rsidRDefault="00020E34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020E34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3600" cy="3756623"/>
            <wp:effectExtent l="0" t="0" r="0" b="0"/>
            <wp:docPr id="49" name="Picture 49" descr="C:\Users\saada\Desktop\DLD  lab\Screenshot 2021-05-05 1455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aada\Desktop\DLD  lab\Screenshot 2021-05-05 145559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6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24A9" w:rsidRP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6B2EDF" w:rsidRPr="00BE24A9" w:rsidRDefault="00EA1413" w:rsidP="006B2EDF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6B2EDF">
        <w:rPr>
          <w:rFonts w:ascii="Times New Roman" w:hAnsi="Times New Roman" w:cs="Times New Roman"/>
          <w:color w:val="000000"/>
          <w:sz w:val="27"/>
          <w:szCs w:val="27"/>
        </w:rPr>
        <w:t xml:space="preserve">Software Simulation </w:t>
      </w:r>
      <w:r w:rsidR="006B2EDF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 xml:space="preserve">(Show here your results for </w:t>
      </w:r>
      <w:r w:rsidR="006B2EDF">
        <w:rPr>
          <w:rFonts w:ascii="Times New Roman" w:hAnsi="Times New Roman" w:cs="Times New Roman"/>
          <w:color w:val="FF0000"/>
          <w:sz w:val="27"/>
          <w:szCs w:val="27"/>
          <w:u w:val="single"/>
        </w:rPr>
        <w:t xml:space="preserve">a few </w:t>
      </w:r>
      <w:r w:rsidR="006B2EDF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combination</w:t>
      </w:r>
      <w:r w:rsidR="006B2EDF">
        <w:rPr>
          <w:rFonts w:ascii="Times New Roman" w:hAnsi="Times New Roman" w:cs="Times New Roman"/>
          <w:color w:val="FF0000"/>
          <w:sz w:val="27"/>
          <w:szCs w:val="27"/>
          <w:u w:val="single"/>
        </w:rPr>
        <w:t>s to</w:t>
      </w:r>
      <w:r w:rsidR="006B2EDF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 xml:space="preserve"> </w:t>
      </w:r>
      <w:r w:rsidR="006B2EDF">
        <w:rPr>
          <w:rFonts w:ascii="Times New Roman" w:hAnsi="Times New Roman" w:cs="Times New Roman"/>
          <w:color w:val="FF0000"/>
          <w:sz w:val="27"/>
          <w:szCs w:val="27"/>
          <w:u w:val="single"/>
        </w:rPr>
        <w:t>verify the circuit</w:t>
      </w:r>
      <w:r w:rsidR="006B2EDF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)</w:t>
      </w:r>
    </w:p>
    <w:p w:rsidR="006B2EDF" w:rsidRPr="00BA6D91" w:rsidRDefault="006B2EDF" w:rsidP="006B2EDF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020E34" w:rsidP="006B2EDF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  <w:r w:rsidRPr="00020E34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3756623"/>
            <wp:effectExtent l="0" t="0" r="0" b="0"/>
            <wp:docPr id="50" name="Picture 50" descr="C:\Users\saada\Desktop\DLD  lab\Screenshot 2021-05-05 1455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aada\Desktop\DLD  lab\Screenshot 2021-05-05 145559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6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0E34" w:rsidRDefault="00020E34" w:rsidP="006B2EDF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  <w:r w:rsidRPr="00020E34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3600" cy="3723125"/>
            <wp:effectExtent l="0" t="0" r="0" b="0"/>
            <wp:docPr id="59" name="Picture 59" descr="C:\Users\saada\Desktop\DLD  lab\Screenshot 2021-05-05 1456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saada\Desktop\DLD  lab\Screenshot 2021-05-05 145633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0E34" w:rsidRDefault="00020E34" w:rsidP="006B2EDF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  <w:r w:rsidRPr="00020E34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3688130"/>
            <wp:effectExtent l="0" t="0" r="0" b="7620"/>
            <wp:docPr id="60" name="Picture 60" descr="C:\Users\saada\Desktop\DLD  lab\Screenshot 2021-05-05 1456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saada\Desktop\DLD  lab\Screenshot 2021-05-05 145659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8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0E34" w:rsidRDefault="00020E34" w:rsidP="006B2EDF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020E34" w:rsidRDefault="00020E34" w:rsidP="006B2EDF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  <w:r w:rsidRPr="00020E34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3600" cy="3769112"/>
            <wp:effectExtent l="0" t="0" r="0" b="3175"/>
            <wp:docPr id="61" name="Picture 61" descr="C:\Users\saada\Desktop\DLD  lab\Screenshot 2021-05-05 1457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saada\Desktop\DLD  lab\Screenshot 2021-05-05 145729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9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0E34" w:rsidRDefault="00020E34" w:rsidP="006B2EDF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  <w:r w:rsidRPr="00020E34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3747474"/>
            <wp:effectExtent l="0" t="0" r="0" b="5715"/>
            <wp:docPr id="62" name="Picture 62" descr="C:\Users\saada\Desktop\DLD  lab\Screenshot 2021-05-05 1457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saada\Desktop\DLD  lab\Screenshot 2021-05-05 145755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7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0E34" w:rsidRPr="006B2EDF" w:rsidRDefault="00020E34" w:rsidP="006B2EDF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Pr="001C433A" w:rsidRDefault="00EA1413" w:rsidP="001C433A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Pr="00BA6D91" w:rsidRDefault="00BA6D91" w:rsidP="00BA6D91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346CC5" w:rsidRDefault="000445A6" w:rsidP="000445A6">
      <w:pPr>
        <w:rPr>
          <w:rFonts w:ascii="Times New Roman" w:hAnsi="Times New Roman" w:cs="Times New Roman"/>
          <w:b/>
          <w:color w:val="000000"/>
          <w:sz w:val="27"/>
          <w:szCs w:val="27"/>
          <w:u w:val="single"/>
        </w:rPr>
      </w:pPr>
      <w:r w:rsidRPr="000445A6">
        <w:rPr>
          <w:rFonts w:ascii="Times New Roman" w:hAnsi="Times New Roman" w:cs="Times New Roman"/>
          <w:b/>
          <w:color w:val="000000"/>
          <w:sz w:val="27"/>
          <w:szCs w:val="27"/>
          <w:u w:val="single"/>
        </w:rPr>
        <w:t>Task 3</w:t>
      </w:r>
    </w:p>
    <w:p w:rsidR="000445A6" w:rsidRPr="000445A6" w:rsidRDefault="000445A6" w:rsidP="000445A6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color w:val="000000"/>
          <w:sz w:val="27"/>
          <w:szCs w:val="27"/>
        </w:rPr>
      </w:pPr>
      <w:r w:rsidRPr="000445A6">
        <w:rPr>
          <w:rFonts w:ascii="Times New Roman" w:hAnsi="Times New Roman" w:cs="Times New Roman"/>
          <w:b/>
          <w:color w:val="000000"/>
          <w:sz w:val="27"/>
          <w:szCs w:val="27"/>
        </w:rPr>
        <w:t>For the given number</w:t>
      </w:r>
      <w:r w:rsidR="006B2EDF">
        <w:rPr>
          <w:rFonts w:ascii="Times New Roman" w:hAnsi="Times New Roman" w:cs="Times New Roman"/>
          <w:b/>
          <w:color w:val="000000"/>
          <w:sz w:val="27"/>
          <w:szCs w:val="27"/>
        </w:rPr>
        <w:t>s</w:t>
      </w:r>
      <w:r w:rsidRPr="000445A6">
        <w:rPr>
          <w:rFonts w:ascii="Times New Roman" w:hAnsi="Times New Roman" w:cs="Times New Roman"/>
          <w:b/>
          <w:color w:val="000000"/>
          <w:sz w:val="27"/>
          <w:szCs w:val="27"/>
        </w:rPr>
        <w:t>, find excess-3 codes. Mention all the steps of conversion.</w:t>
      </w:r>
    </w:p>
    <w:p w:rsidR="000445A6" w:rsidRDefault="000445A6" w:rsidP="000445A6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color w:val="000000"/>
          <w:sz w:val="27"/>
          <w:szCs w:val="27"/>
        </w:rPr>
        <w:t xml:space="preserve">      </w:t>
      </w:r>
      <w:r w:rsidRPr="000445A6">
        <w:rPr>
          <w:rFonts w:ascii="Times New Roman" w:hAnsi="Times New Roman" w:cs="Times New Roman"/>
          <w:color w:val="000000"/>
          <w:sz w:val="27"/>
          <w:szCs w:val="27"/>
        </w:rPr>
        <w:t xml:space="preserve">    4, 9, 25, 50, 250, 405.</w:t>
      </w:r>
    </w:p>
    <w:p w:rsidR="00E42492" w:rsidRDefault="00E42492" w:rsidP="000445A6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E42492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 wp14:anchorId="46F0053C" wp14:editId="0105A5B8">
            <wp:extent cx="5105400" cy="8987904"/>
            <wp:effectExtent l="0" t="0" r="0" b="3810"/>
            <wp:docPr id="71" name="Picture 71" descr="C:\Users\saada\Desktop\DLD  lab\CamScanner 05-05-2021 15.14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aada\Desktop\DLD  lab\CamScanner 05-05-2021 15.14_6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6691" cy="8990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45A6" w:rsidRDefault="00E42492" w:rsidP="000445A6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E42492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329118" cy="8991600"/>
            <wp:effectExtent l="0" t="0" r="5080" b="0"/>
            <wp:docPr id="72" name="Picture 72" descr="C:\Users\saada\Desktop\DLD  lab\CamScanner 05-05-2021 15.14_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aada\Desktop\DLD  lab\CamScanner 05-05-2021 15.14_7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1395" cy="8995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42492" w:rsidRDefault="00E42492" w:rsidP="000445A6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E42492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w:drawing>
          <wp:inline distT="0" distB="0" distL="0" distR="0">
            <wp:extent cx="5943600" cy="5468112"/>
            <wp:effectExtent l="0" t="0" r="0" b="0"/>
            <wp:docPr id="73" name="Picture 73" descr="C:\Users\saada\Desktop\DLD  lab\CamScanner 05-05-2021 15.14_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aada\Desktop\DLD  lab\CamScanner 05-05-2021 15.14_8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8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1CD6" w:rsidRDefault="00F71CD6" w:rsidP="000445A6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Devise a truth table for BCD to Excess-3 conversion (as discussed in the lecture). Write simplified expressions and simulate the logic circuit in Logicly software to verify your truth table. You may paste screenshots of a few combinations from the truth table to check your circuit.</w:t>
      </w:r>
    </w:p>
    <w:p w:rsidR="00F71CD6" w:rsidRDefault="00F71CD6" w:rsidP="00F71CD6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Show your KMap simplification as well.</w:t>
      </w:r>
    </w:p>
    <w:p w:rsidR="000445A6" w:rsidRPr="000445A6" w:rsidRDefault="00F71CD6" w:rsidP="00F71CD6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 xml:space="preserve">  </w:t>
      </w:r>
    </w:p>
    <w:p w:rsidR="00346CC5" w:rsidRPr="00346CC5" w:rsidRDefault="00F71CD6" w:rsidP="00346CC5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t>BCD to Excess-3 Converter</w:t>
      </w:r>
    </w:p>
    <w:p w:rsidR="00BA6D91" w:rsidRPr="00DE4446" w:rsidRDefault="00BA6D91" w:rsidP="00DE4446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DE4446">
        <w:rPr>
          <w:rFonts w:ascii="Times New Roman" w:hAnsi="Times New Roman" w:cs="Times New Roman"/>
          <w:color w:val="000000"/>
          <w:sz w:val="27"/>
          <w:szCs w:val="27"/>
        </w:rPr>
        <w:t>Truth Table</w:t>
      </w:r>
    </w:p>
    <w:p w:rsidR="00A93D9D" w:rsidRDefault="00A93D9D" w:rsidP="00A93D9D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A93D9D" w:rsidRDefault="00A93D9D" w:rsidP="00A93D9D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A93D9D" w:rsidRDefault="00A93D9D" w:rsidP="00A93D9D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A93D9D" w:rsidRDefault="00A93D9D" w:rsidP="00A93D9D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A93D9D" w:rsidRDefault="00A93D9D" w:rsidP="00A93D9D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A93D9D" w:rsidRDefault="00A93D9D" w:rsidP="00A93D9D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A93D9D" w:rsidRDefault="00A93D9D" w:rsidP="00A93D9D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A93D9D" w:rsidRDefault="00A93D9D" w:rsidP="00A93D9D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A93D9D" w:rsidRDefault="00A93D9D" w:rsidP="00A93D9D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A93D9D" w:rsidRDefault="00A93D9D" w:rsidP="00A93D9D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A93D9D" w:rsidRPr="00A93D9D" w:rsidRDefault="00A93D9D" w:rsidP="00A93D9D">
      <w:pPr>
        <w:rPr>
          <w:rFonts w:ascii="Times New Roman" w:hAnsi="Times New Roman" w:cs="Times New Roman"/>
          <w:color w:val="000000"/>
          <w:sz w:val="27"/>
          <w:szCs w:val="27"/>
        </w:rPr>
      </w:pPr>
    </w:p>
    <w:tbl>
      <w:tblPr>
        <w:tblStyle w:val="TableGrid"/>
        <w:tblW w:w="9660" w:type="dxa"/>
        <w:tblLook w:val="04A0" w:firstRow="1" w:lastRow="0" w:firstColumn="1" w:lastColumn="0" w:noHBand="0" w:noVBand="1"/>
      </w:tblPr>
      <w:tblGrid>
        <w:gridCol w:w="1205"/>
        <w:gridCol w:w="1205"/>
        <w:gridCol w:w="1206"/>
        <w:gridCol w:w="1210"/>
        <w:gridCol w:w="1207"/>
        <w:gridCol w:w="1207"/>
        <w:gridCol w:w="1207"/>
        <w:gridCol w:w="1207"/>
        <w:gridCol w:w="6"/>
      </w:tblGrid>
      <w:tr w:rsidR="00676001" w:rsidTr="00A93D9D">
        <w:trPr>
          <w:trHeight w:val="431"/>
        </w:trPr>
        <w:tc>
          <w:tcPr>
            <w:tcW w:w="4829" w:type="dxa"/>
            <w:gridSpan w:val="4"/>
          </w:tcPr>
          <w:p w:rsidR="00676001" w:rsidRDefault="00676001" w:rsidP="00676001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BCD (8421)</w:t>
            </w:r>
          </w:p>
        </w:tc>
        <w:tc>
          <w:tcPr>
            <w:tcW w:w="4831" w:type="dxa"/>
            <w:gridSpan w:val="5"/>
          </w:tcPr>
          <w:p w:rsidR="00676001" w:rsidRDefault="00676001" w:rsidP="00676001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Excess- 3</w:t>
            </w:r>
          </w:p>
        </w:tc>
      </w:tr>
      <w:tr w:rsidR="004641B1" w:rsidTr="00A93D9D">
        <w:trPr>
          <w:gridAfter w:val="1"/>
          <w:wAfter w:w="6" w:type="dxa"/>
          <w:trHeight w:val="415"/>
        </w:trPr>
        <w:tc>
          <w:tcPr>
            <w:tcW w:w="1206" w:type="dxa"/>
          </w:tcPr>
          <w:p w:rsidR="004641B1" w:rsidRDefault="0067600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A</w:t>
            </w:r>
          </w:p>
        </w:tc>
        <w:tc>
          <w:tcPr>
            <w:tcW w:w="1206" w:type="dxa"/>
          </w:tcPr>
          <w:p w:rsidR="004641B1" w:rsidRDefault="0067600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B</w:t>
            </w:r>
          </w:p>
        </w:tc>
        <w:tc>
          <w:tcPr>
            <w:tcW w:w="1207" w:type="dxa"/>
          </w:tcPr>
          <w:p w:rsidR="004641B1" w:rsidRDefault="0067600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C</w:t>
            </w:r>
          </w:p>
        </w:tc>
        <w:tc>
          <w:tcPr>
            <w:tcW w:w="1207" w:type="dxa"/>
          </w:tcPr>
          <w:p w:rsidR="004641B1" w:rsidRDefault="0067600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D</w:t>
            </w:r>
          </w:p>
        </w:tc>
        <w:tc>
          <w:tcPr>
            <w:tcW w:w="1207" w:type="dxa"/>
          </w:tcPr>
          <w:p w:rsidR="004641B1" w:rsidRDefault="0067600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W</w:t>
            </w:r>
          </w:p>
        </w:tc>
        <w:tc>
          <w:tcPr>
            <w:tcW w:w="1207" w:type="dxa"/>
          </w:tcPr>
          <w:p w:rsidR="004641B1" w:rsidRDefault="0067600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207" w:type="dxa"/>
          </w:tcPr>
          <w:p w:rsidR="004641B1" w:rsidRDefault="0067600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Y</w:t>
            </w:r>
          </w:p>
        </w:tc>
        <w:tc>
          <w:tcPr>
            <w:tcW w:w="1207" w:type="dxa"/>
          </w:tcPr>
          <w:p w:rsidR="004641B1" w:rsidRDefault="0067600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Z</w:t>
            </w:r>
          </w:p>
        </w:tc>
      </w:tr>
      <w:tr w:rsidR="004641B1" w:rsidTr="00A93D9D">
        <w:trPr>
          <w:gridAfter w:val="1"/>
          <w:wAfter w:w="6" w:type="dxa"/>
          <w:trHeight w:val="431"/>
        </w:trPr>
        <w:tc>
          <w:tcPr>
            <w:tcW w:w="1206" w:type="dxa"/>
          </w:tcPr>
          <w:p w:rsidR="004641B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6" w:type="dxa"/>
          </w:tcPr>
          <w:p w:rsidR="004641B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4641B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4641B1" w:rsidRDefault="00066650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4641B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4641B1" w:rsidRDefault="00980DC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4641B1" w:rsidRDefault="00AF6ED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4641B1" w:rsidRDefault="00AF6ED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EA64A1" w:rsidTr="00A93D9D">
        <w:trPr>
          <w:gridAfter w:val="1"/>
          <w:wAfter w:w="6" w:type="dxa"/>
          <w:trHeight w:val="431"/>
        </w:trPr>
        <w:tc>
          <w:tcPr>
            <w:tcW w:w="1206" w:type="dxa"/>
          </w:tcPr>
          <w:p w:rsidR="00EA64A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6" w:type="dxa"/>
          </w:tcPr>
          <w:p w:rsidR="00EA64A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EA64A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EA64A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EA64A1" w:rsidRDefault="00EA64A1" w:rsidP="00A93D9D">
            <w:pPr>
              <w:jc w:val="center"/>
            </w:pPr>
            <w:r w:rsidRPr="00C02B62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EA64A1" w:rsidRDefault="00980DC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EA64A1" w:rsidRDefault="00AF6ED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EA64A1" w:rsidRDefault="00AF6ED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EA64A1" w:rsidTr="00A93D9D">
        <w:trPr>
          <w:gridAfter w:val="1"/>
          <w:wAfter w:w="6" w:type="dxa"/>
          <w:trHeight w:val="431"/>
        </w:trPr>
        <w:tc>
          <w:tcPr>
            <w:tcW w:w="1206" w:type="dxa"/>
          </w:tcPr>
          <w:p w:rsidR="00EA64A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6" w:type="dxa"/>
          </w:tcPr>
          <w:p w:rsidR="00EA64A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EA64A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EA64A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EA64A1" w:rsidRDefault="00EA64A1" w:rsidP="00A93D9D">
            <w:pPr>
              <w:jc w:val="center"/>
            </w:pPr>
            <w:r w:rsidRPr="00C02B62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EA64A1" w:rsidRDefault="00980DC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EA64A1" w:rsidRDefault="00AF6ED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EA64A1" w:rsidRDefault="00AF6ED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EA64A1" w:rsidTr="00A93D9D">
        <w:trPr>
          <w:gridAfter w:val="1"/>
          <w:wAfter w:w="6" w:type="dxa"/>
          <w:trHeight w:val="415"/>
        </w:trPr>
        <w:tc>
          <w:tcPr>
            <w:tcW w:w="1206" w:type="dxa"/>
          </w:tcPr>
          <w:p w:rsidR="00EA64A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6" w:type="dxa"/>
          </w:tcPr>
          <w:p w:rsidR="00EA64A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EA64A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EA64A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EA64A1" w:rsidRDefault="00EA64A1" w:rsidP="00A93D9D">
            <w:pPr>
              <w:jc w:val="center"/>
            </w:pPr>
            <w:r w:rsidRPr="00C02B62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EA64A1" w:rsidRDefault="00980DC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EA64A1" w:rsidRDefault="00AF6ED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EA64A1" w:rsidRDefault="00AF6ED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EA64A1" w:rsidTr="00A93D9D">
        <w:trPr>
          <w:gridAfter w:val="1"/>
          <w:wAfter w:w="6" w:type="dxa"/>
          <w:trHeight w:val="431"/>
        </w:trPr>
        <w:tc>
          <w:tcPr>
            <w:tcW w:w="1206" w:type="dxa"/>
          </w:tcPr>
          <w:p w:rsidR="00EA64A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6" w:type="dxa"/>
          </w:tcPr>
          <w:p w:rsidR="00EA64A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EA64A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EA64A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EA64A1" w:rsidRDefault="00EA64A1" w:rsidP="00A93D9D">
            <w:pPr>
              <w:jc w:val="center"/>
            </w:pPr>
            <w:r w:rsidRPr="00C02B62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EA64A1" w:rsidRDefault="00980DC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EA64A1" w:rsidRDefault="00AF6ED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EA64A1" w:rsidRDefault="00AF6ED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4641B1" w:rsidTr="00A93D9D">
        <w:trPr>
          <w:gridAfter w:val="1"/>
          <w:wAfter w:w="6" w:type="dxa"/>
          <w:trHeight w:val="431"/>
        </w:trPr>
        <w:tc>
          <w:tcPr>
            <w:tcW w:w="1206" w:type="dxa"/>
          </w:tcPr>
          <w:p w:rsidR="004641B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6" w:type="dxa"/>
          </w:tcPr>
          <w:p w:rsidR="004641B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4641B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4641B1" w:rsidRDefault="00066650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4641B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4641B1" w:rsidRDefault="00980DC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4641B1" w:rsidRDefault="00AF6ED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4641B1" w:rsidRDefault="00AF6ED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4641B1" w:rsidTr="00A93D9D">
        <w:trPr>
          <w:gridAfter w:val="1"/>
          <w:wAfter w:w="6" w:type="dxa"/>
          <w:trHeight w:val="415"/>
        </w:trPr>
        <w:tc>
          <w:tcPr>
            <w:tcW w:w="1206" w:type="dxa"/>
          </w:tcPr>
          <w:p w:rsidR="004641B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6" w:type="dxa"/>
          </w:tcPr>
          <w:p w:rsidR="004641B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4641B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4641B1" w:rsidRDefault="00066650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4641B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4641B1" w:rsidRDefault="00980DC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4641B1" w:rsidRDefault="00AF6ED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4641B1" w:rsidRDefault="00AF6ED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676001" w:rsidTr="00A93D9D">
        <w:trPr>
          <w:gridAfter w:val="1"/>
          <w:wAfter w:w="6" w:type="dxa"/>
          <w:trHeight w:val="431"/>
        </w:trPr>
        <w:tc>
          <w:tcPr>
            <w:tcW w:w="1206" w:type="dxa"/>
          </w:tcPr>
          <w:p w:rsidR="0067600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6" w:type="dxa"/>
          </w:tcPr>
          <w:p w:rsidR="0067600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67600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676001" w:rsidRDefault="00066650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67600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676001" w:rsidRDefault="00980DC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676001" w:rsidRDefault="00AF6ED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676001" w:rsidRDefault="00AF6ED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676001" w:rsidTr="00A93D9D">
        <w:trPr>
          <w:gridAfter w:val="1"/>
          <w:wAfter w:w="6" w:type="dxa"/>
          <w:trHeight w:val="431"/>
        </w:trPr>
        <w:tc>
          <w:tcPr>
            <w:tcW w:w="1206" w:type="dxa"/>
          </w:tcPr>
          <w:p w:rsidR="0067600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6" w:type="dxa"/>
          </w:tcPr>
          <w:p w:rsidR="0067600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67600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676001" w:rsidRDefault="00066650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67600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676001" w:rsidRDefault="00980DC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676001" w:rsidRDefault="00AF6ED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676001" w:rsidRDefault="00AF6ED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676001" w:rsidTr="00A93D9D">
        <w:trPr>
          <w:gridAfter w:val="1"/>
          <w:wAfter w:w="6" w:type="dxa"/>
          <w:trHeight w:val="415"/>
        </w:trPr>
        <w:tc>
          <w:tcPr>
            <w:tcW w:w="1206" w:type="dxa"/>
          </w:tcPr>
          <w:p w:rsidR="0067600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6" w:type="dxa"/>
          </w:tcPr>
          <w:p w:rsidR="0067600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67600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676001" w:rsidRDefault="00066650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676001" w:rsidRDefault="00EA64A1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676001" w:rsidRDefault="00980DC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676001" w:rsidRDefault="00AF6ED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676001" w:rsidRDefault="00AF6EDD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</w:tr>
      <w:tr w:rsidR="00676001" w:rsidTr="00A93D9D">
        <w:trPr>
          <w:gridAfter w:val="1"/>
          <w:wAfter w:w="6" w:type="dxa"/>
          <w:trHeight w:val="431"/>
        </w:trPr>
        <w:tc>
          <w:tcPr>
            <w:tcW w:w="1206" w:type="dxa"/>
          </w:tcPr>
          <w:p w:rsidR="0067600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6" w:type="dxa"/>
          </w:tcPr>
          <w:p w:rsidR="0067600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67600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676001" w:rsidRDefault="00066650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676001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207" w:type="dxa"/>
          </w:tcPr>
          <w:p w:rsidR="00676001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207" w:type="dxa"/>
          </w:tcPr>
          <w:p w:rsidR="00676001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207" w:type="dxa"/>
          </w:tcPr>
          <w:p w:rsidR="00676001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</w:tr>
      <w:tr w:rsidR="00676001" w:rsidTr="00A93D9D">
        <w:trPr>
          <w:gridAfter w:val="1"/>
          <w:wAfter w:w="6" w:type="dxa"/>
          <w:trHeight w:val="431"/>
        </w:trPr>
        <w:tc>
          <w:tcPr>
            <w:tcW w:w="1206" w:type="dxa"/>
          </w:tcPr>
          <w:p w:rsidR="0067600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6" w:type="dxa"/>
          </w:tcPr>
          <w:p w:rsidR="0067600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676001" w:rsidRDefault="007144CA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676001" w:rsidRDefault="00066650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676001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207" w:type="dxa"/>
          </w:tcPr>
          <w:p w:rsidR="00676001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207" w:type="dxa"/>
          </w:tcPr>
          <w:p w:rsidR="00676001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207" w:type="dxa"/>
          </w:tcPr>
          <w:p w:rsidR="00676001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</w:tr>
      <w:tr w:rsidR="003C2363" w:rsidTr="00A93D9D">
        <w:trPr>
          <w:gridAfter w:val="1"/>
          <w:wAfter w:w="6" w:type="dxa"/>
          <w:trHeight w:val="431"/>
        </w:trPr>
        <w:tc>
          <w:tcPr>
            <w:tcW w:w="1206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6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</w:tr>
      <w:tr w:rsidR="003C2363" w:rsidTr="00A93D9D">
        <w:trPr>
          <w:gridAfter w:val="1"/>
          <w:wAfter w:w="6" w:type="dxa"/>
          <w:trHeight w:val="415"/>
        </w:trPr>
        <w:tc>
          <w:tcPr>
            <w:tcW w:w="1206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6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</w:tr>
      <w:tr w:rsidR="003C2363" w:rsidTr="00A93D9D">
        <w:trPr>
          <w:gridAfter w:val="1"/>
          <w:wAfter w:w="6" w:type="dxa"/>
          <w:trHeight w:val="431"/>
        </w:trPr>
        <w:tc>
          <w:tcPr>
            <w:tcW w:w="1206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6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0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</w:tr>
      <w:tr w:rsidR="003C2363" w:rsidTr="00A93D9D">
        <w:trPr>
          <w:gridAfter w:val="1"/>
          <w:wAfter w:w="6" w:type="dxa"/>
          <w:trHeight w:val="431"/>
        </w:trPr>
        <w:tc>
          <w:tcPr>
            <w:tcW w:w="1206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6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207" w:type="dxa"/>
          </w:tcPr>
          <w:p w:rsidR="003C2363" w:rsidRDefault="003C2363" w:rsidP="00A93D9D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</w:tr>
    </w:tbl>
    <w:p w:rsidR="002D33D7" w:rsidRPr="00581319" w:rsidRDefault="002D33D7" w:rsidP="00581319">
      <w:pPr>
        <w:rPr>
          <w:rFonts w:ascii="Times New Roman" w:hAnsi="Times New Roman" w:cs="Times New Roman"/>
          <w:color w:val="000000"/>
          <w:sz w:val="27"/>
          <w:szCs w:val="27"/>
        </w:rPr>
      </w:pPr>
      <w:bookmarkStart w:id="0" w:name="_GoBack"/>
      <w:bookmarkEnd w:id="0"/>
    </w:p>
    <w:p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lastRenderedPageBreak/>
        <w:t>Boolean Expression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 xml:space="preserve"> </w:t>
      </w:r>
      <w:r w:rsidR="00F71CD6">
        <w:rPr>
          <w:rFonts w:ascii="Times New Roman" w:hAnsi="Times New Roman" w:cs="Times New Roman"/>
          <w:color w:val="000000"/>
          <w:sz w:val="27"/>
          <w:szCs w:val="27"/>
        </w:rPr>
        <w:t>(Simplified Using KMap)</w:t>
      </w: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1F1F0C" w:rsidRDefault="000768E0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5220AA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45D8C298" wp14:editId="27AE2C71">
                <wp:simplePos x="0" y="0"/>
                <wp:positionH relativeFrom="margin">
                  <wp:posOffset>2880360</wp:posOffset>
                </wp:positionH>
                <wp:positionV relativeFrom="paragraph">
                  <wp:posOffset>11430</wp:posOffset>
                </wp:positionV>
                <wp:extent cx="1409700" cy="373380"/>
                <wp:effectExtent l="0" t="0" r="19050" b="2667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970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768E0" w:rsidRPr="005220AA" w:rsidRDefault="000768E0" w:rsidP="000768E0">
                            <w:pPr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KMap for 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D8C298" id="_x0000_t202" coordsize="21600,21600" o:spt="202" path="m,l,21600r21600,l21600,xe">
                <v:stroke joinstyle="miter"/>
                <v:path gradientshapeok="t" o:connecttype="rect"/>
              </v:shapetype>
              <v:shape id="_x0000_s1035" type="#_x0000_t202" style="position:absolute;margin-left:226.8pt;margin-top:.9pt;width:111pt;height:29.4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">
                <v:textbox>
                  <w:txbxContent>
                    <w:p w:rsidR="000768E0" w:rsidRPr="005220AA" w:rsidRDefault="000768E0" w:rsidP="000768E0">
                      <w:pPr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 xml:space="preserve">KMap for </w:t>
                      </w:r>
                      <w:r>
                        <w:rPr>
                          <w:b/>
                          <w:sz w:val="36"/>
                        </w:rPr>
                        <w:t>W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1F1F0C" w:rsidRDefault="00AA629A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EB206E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5357BD55" wp14:editId="68074509">
                <wp:simplePos x="0" y="0"/>
                <wp:positionH relativeFrom="margin">
                  <wp:posOffset>1835785</wp:posOffset>
                </wp:positionH>
                <wp:positionV relativeFrom="paragraph">
                  <wp:posOffset>198120</wp:posOffset>
                </wp:positionV>
                <wp:extent cx="473075" cy="373380"/>
                <wp:effectExtent l="0" t="0" r="22225" b="2667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075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206E" w:rsidRPr="005220AA" w:rsidRDefault="00EB206E" w:rsidP="00EB206E">
                            <w:pPr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C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57BD55" id="_x0000_s1036" type="#_x0000_t202" style="position:absolute;margin-left:144.55pt;margin-top:15.6pt;width:37.25pt;height:29.4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">
                <v:textbox>
                  <w:txbxContent>
                    <w:p w:rsidR="00EB206E" w:rsidRPr="005220AA" w:rsidRDefault="00EB206E" w:rsidP="00EB206E">
                      <w:pPr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C</w:t>
                      </w:r>
                      <w:r>
                        <w:rPr>
                          <w:b/>
                          <w:sz w:val="36"/>
                        </w:rPr>
                        <w:t>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B206E" w:rsidRPr="00EB206E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A820986" wp14:editId="69B46199">
                <wp:simplePos x="0" y="0"/>
                <wp:positionH relativeFrom="column">
                  <wp:posOffset>1356360</wp:posOffset>
                </wp:positionH>
                <wp:positionV relativeFrom="paragraph">
                  <wp:posOffset>219075</wp:posOffset>
                </wp:positionV>
                <wp:extent cx="692150" cy="640080"/>
                <wp:effectExtent l="0" t="0" r="31750" b="2667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92150" cy="6400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C2F29D" id="Straight Connector 3" o:spid="_x0000_s1026" style="position:absolute;flip:x 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6.8pt,17.25pt" to="161.3pt,6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" strokecolor="black [3200]" strokeweight=".5pt">
                <v:stroke joinstyle="miter"/>
              </v:line>
            </w:pict>
          </mc:Fallback>
        </mc:AlternateContent>
      </w:r>
    </w:p>
    <w:p w:rsidR="001F1F0C" w:rsidRDefault="001F1F0C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tbl>
      <w:tblPr>
        <w:tblStyle w:val="TableGrid"/>
        <w:tblpPr w:leftFromText="180" w:rightFromText="180" w:vertAnchor="page" w:horzAnchor="page" w:tblpX="4681" w:tblpY="4789"/>
        <w:tblW w:w="0" w:type="auto"/>
        <w:tblLook w:val="04A0" w:firstRow="1" w:lastRow="0" w:firstColumn="1" w:lastColumn="0" w:noHBand="0" w:noVBand="1"/>
      </w:tblPr>
      <w:tblGrid>
        <w:gridCol w:w="1159"/>
        <w:gridCol w:w="1159"/>
        <w:gridCol w:w="1160"/>
        <w:gridCol w:w="1160"/>
      </w:tblGrid>
      <w:tr w:rsidR="007B0D7E" w:rsidTr="007B0D7E">
        <w:trPr>
          <w:trHeight w:val="1022"/>
        </w:trPr>
        <w:tc>
          <w:tcPr>
            <w:tcW w:w="1159" w:type="dxa"/>
          </w:tcPr>
          <w:p w:rsidR="007B0D7E" w:rsidRDefault="007B0D7E" w:rsidP="007B0D7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1159" w:type="dxa"/>
          </w:tcPr>
          <w:p w:rsidR="007B0D7E" w:rsidRDefault="007B0D7E" w:rsidP="007B0D7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7"/>
                <w:szCs w:val="27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58592" behindDoc="0" locked="0" layoutInCell="1" allowOverlap="1" wp14:anchorId="5327DFB7" wp14:editId="3BBE554F">
                      <wp:simplePos x="0" y="0"/>
                      <wp:positionH relativeFrom="column">
                        <wp:posOffset>121920</wp:posOffset>
                      </wp:positionH>
                      <wp:positionV relativeFrom="paragraph">
                        <wp:posOffset>458470</wp:posOffset>
                      </wp:positionV>
                      <wp:extent cx="1082040" cy="464820"/>
                      <wp:effectExtent l="0" t="0" r="22860" b="1143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82040" cy="46482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FC29BE" id="Rectangle 23" o:spid="_x0000_s1026" style="position:absolute;margin-left:9.6pt;margin-top:36.1pt;width:85.2pt;height:36.6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60" w:type="dxa"/>
          </w:tcPr>
          <w:p w:rsidR="007B0D7E" w:rsidRDefault="007B0D7E" w:rsidP="007B0D7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7"/>
                <w:szCs w:val="27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0FDB8BC6" wp14:editId="748DD6C3">
                      <wp:simplePos x="0" y="0"/>
                      <wp:positionH relativeFrom="column">
                        <wp:posOffset>109855</wp:posOffset>
                      </wp:positionH>
                      <wp:positionV relativeFrom="paragraph">
                        <wp:posOffset>542290</wp:posOffset>
                      </wp:positionV>
                      <wp:extent cx="1097280" cy="1074420"/>
                      <wp:effectExtent l="0" t="0" r="26670" b="1143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97280" cy="107442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EF71C1" id="Rectangle 7" o:spid="_x0000_s1026" style="position:absolute;margin-left:8.65pt;margin-top:42.7pt;width:86.4pt;height:84.6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60" w:type="dxa"/>
          </w:tcPr>
          <w:p w:rsidR="007B0D7E" w:rsidRDefault="007B0D7E" w:rsidP="007B0D7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</w:tr>
      <w:tr w:rsidR="007B0D7E" w:rsidTr="007B0D7E">
        <w:trPr>
          <w:trHeight w:val="983"/>
        </w:trPr>
        <w:tc>
          <w:tcPr>
            <w:tcW w:w="1159" w:type="dxa"/>
          </w:tcPr>
          <w:p w:rsidR="007B0D7E" w:rsidRDefault="007B0D7E" w:rsidP="007B0D7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7"/>
                <w:szCs w:val="27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0074DAA6" wp14:editId="1DF4C3AF">
                      <wp:simplePos x="0" y="0"/>
                      <wp:positionH relativeFrom="column">
                        <wp:posOffset>27305</wp:posOffset>
                      </wp:positionH>
                      <wp:positionV relativeFrom="paragraph">
                        <wp:posOffset>488950</wp:posOffset>
                      </wp:positionV>
                      <wp:extent cx="2750820" cy="1074420"/>
                      <wp:effectExtent l="0" t="0" r="11430" b="1143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0800000">
                                <a:off x="0" y="0"/>
                                <a:ext cx="2750820" cy="107442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C7B14A" id="Rectangle 6" o:spid="_x0000_s1026" style="position:absolute;margin-left:2.15pt;margin-top:38.5pt;width:216.6pt;height:84.6pt;rotation:180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59" w:type="dxa"/>
          </w:tcPr>
          <w:p w:rsidR="007B0D7E" w:rsidRDefault="007B0D7E" w:rsidP="007B0D7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60" w:type="dxa"/>
          </w:tcPr>
          <w:p w:rsidR="007B0D7E" w:rsidRDefault="007B0D7E" w:rsidP="007B0D7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60" w:type="dxa"/>
          </w:tcPr>
          <w:p w:rsidR="007B0D7E" w:rsidRDefault="007B0D7E" w:rsidP="007B0D7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7B0D7E" w:rsidTr="007B0D7E">
        <w:trPr>
          <w:trHeight w:val="1022"/>
        </w:trPr>
        <w:tc>
          <w:tcPr>
            <w:tcW w:w="1159" w:type="dxa"/>
          </w:tcPr>
          <w:p w:rsidR="007B0D7E" w:rsidRDefault="007B0D7E" w:rsidP="007B0D7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159" w:type="dxa"/>
          </w:tcPr>
          <w:p w:rsidR="007B0D7E" w:rsidRDefault="007B0D7E" w:rsidP="007B0D7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160" w:type="dxa"/>
          </w:tcPr>
          <w:p w:rsidR="007B0D7E" w:rsidRDefault="007B0D7E" w:rsidP="007B0D7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160" w:type="dxa"/>
          </w:tcPr>
          <w:p w:rsidR="007B0D7E" w:rsidRDefault="007B0D7E" w:rsidP="007B0D7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</w:tr>
      <w:tr w:rsidR="007B0D7E" w:rsidTr="007B0D7E">
        <w:trPr>
          <w:trHeight w:val="1022"/>
        </w:trPr>
        <w:tc>
          <w:tcPr>
            <w:tcW w:w="1159" w:type="dxa"/>
          </w:tcPr>
          <w:p w:rsidR="007B0D7E" w:rsidRDefault="007B0D7E" w:rsidP="007B0D7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59" w:type="dxa"/>
          </w:tcPr>
          <w:p w:rsidR="007B0D7E" w:rsidRDefault="007B0D7E" w:rsidP="007B0D7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60" w:type="dxa"/>
          </w:tcPr>
          <w:p w:rsidR="007B0D7E" w:rsidRDefault="007B0D7E" w:rsidP="007B0D7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160" w:type="dxa"/>
          </w:tcPr>
          <w:p w:rsidR="007B0D7E" w:rsidRDefault="007B0D7E" w:rsidP="007B0D7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</w:tr>
    </w:tbl>
    <w:p w:rsidR="001F1F0C" w:rsidRDefault="00EB206E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EB206E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52C353CC" wp14:editId="2A72A5AF">
                <wp:simplePos x="0" y="0"/>
                <wp:positionH relativeFrom="margin">
                  <wp:posOffset>1089660</wp:posOffset>
                </wp:positionH>
                <wp:positionV relativeFrom="paragraph">
                  <wp:posOffset>9525</wp:posOffset>
                </wp:positionV>
                <wp:extent cx="495300" cy="373380"/>
                <wp:effectExtent l="0" t="0" r="19050" b="266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B206E" w:rsidRPr="005220AA" w:rsidRDefault="00EB206E" w:rsidP="00EB206E">
                            <w:pPr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A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C353CC" id="_x0000_s1037" type="#_x0000_t202" style="position:absolute;margin-left:85.8pt;margin-top:.75pt;width:39pt;height:29.4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">
                <v:textbox>
                  <w:txbxContent>
                    <w:p w:rsidR="00EB206E" w:rsidRPr="005220AA" w:rsidRDefault="00EB206E" w:rsidP="00EB206E">
                      <w:pPr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A</w:t>
                      </w:r>
                      <w:r>
                        <w:rPr>
                          <w:b/>
                          <w:sz w:val="36"/>
                        </w:rPr>
                        <w:t>B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1F1F0C" w:rsidRDefault="001F1F0C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1F1F0C" w:rsidRDefault="001F1F0C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1F1F0C" w:rsidRDefault="001F1F0C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1F1F0C" w:rsidRDefault="001F1F0C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1F1F0C" w:rsidRDefault="001F1F0C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1F1F0C" w:rsidRDefault="001F1F0C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1F1F0C" w:rsidRDefault="001F1F0C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1F1F0C" w:rsidRDefault="001F1F0C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1F1F0C" w:rsidRDefault="001F1F0C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1F1F0C" w:rsidRDefault="001F1F0C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1F1F0C" w:rsidRDefault="00E11D92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W = A</w:t>
      </w:r>
      <w:r w:rsidR="00393A8C">
        <w:rPr>
          <w:rFonts w:ascii="Times New Roman" w:hAnsi="Times New Roman" w:cs="Times New Roman"/>
          <w:color w:val="000000"/>
          <w:sz w:val="27"/>
          <w:szCs w:val="27"/>
        </w:rPr>
        <w:t xml:space="preserve"> </w:t>
      </w:r>
      <w:r>
        <w:rPr>
          <w:rFonts w:ascii="Times New Roman" w:hAnsi="Times New Roman" w:cs="Times New Roman"/>
          <w:color w:val="000000"/>
          <w:sz w:val="27"/>
          <w:szCs w:val="27"/>
        </w:rPr>
        <w:t>+</w:t>
      </w:r>
      <w:r w:rsidR="00393A8C">
        <w:rPr>
          <w:rFonts w:ascii="Times New Roman" w:hAnsi="Times New Roman" w:cs="Times New Roman"/>
          <w:color w:val="000000"/>
          <w:sz w:val="27"/>
          <w:szCs w:val="27"/>
        </w:rPr>
        <w:t xml:space="preserve"> </w:t>
      </w:r>
      <w:r>
        <w:rPr>
          <w:rFonts w:ascii="Times New Roman" w:hAnsi="Times New Roman" w:cs="Times New Roman"/>
          <w:color w:val="000000"/>
          <w:sz w:val="27"/>
          <w:szCs w:val="27"/>
        </w:rPr>
        <w:t>BC</w:t>
      </w:r>
      <w:r w:rsidR="00393A8C">
        <w:rPr>
          <w:rFonts w:ascii="Times New Roman" w:hAnsi="Times New Roman" w:cs="Times New Roman"/>
          <w:color w:val="000000"/>
          <w:sz w:val="27"/>
          <w:szCs w:val="27"/>
        </w:rPr>
        <w:t xml:space="preserve"> </w:t>
      </w:r>
      <w:r>
        <w:rPr>
          <w:rFonts w:ascii="Times New Roman" w:hAnsi="Times New Roman" w:cs="Times New Roman"/>
          <w:color w:val="000000"/>
          <w:sz w:val="27"/>
          <w:szCs w:val="27"/>
        </w:rPr>
        <w:t>+</w:t>
      </w:r>
      <w:r w:rsidR="00393A8C">
        <w:rPr>
          <w:rFonts w:ascii="Times New Roman" w:hAnsi="Times New Roman" w:cs="Times New Roman"/>
          <w:color w:val="000000"/>
          <w:sz w:val="27"/>
          <w:szCs w:val="27"/>
        </w:rPr>
        <w:t xml:space="preserve"> </w:t>
      </w:r>
      <w:r>
        <w:rPr>
          <w:rFonts w:ascii="Times New Roman" w:hAnsi="Times New Roman" w:cs="Times New Roman"/>
          <w:color w:val="000000"/>
          <w:sz w:val="27"/>
          <w:szCs w:val="27"/>
        </w:rPr>
        <w:t>BD</w:t>
      </w:r>
    </w:p>
    <w:p w:rsidR="001F1F0C" w:rsidRDefault="001F1F0C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5206B" w:rsidRDefault="00B5206B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5206B" w:rsidRDefault="00B5206B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5206B" w:rsidRDefault="00B5206B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5206B" w:rsidRDefault="00B5206B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B0D7E" w:rsidRDefault="007B0D7E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5206B" w:rsidRDefault="00B5206B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5206B" w:rsidRDefault="00C7745C" w:rsidP="00B5206B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5220AA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0B3B9E27" wp14:editId="092EF9D1">
                <wp:simplePos x="0" y="0"/>
                <wp:positionH relativeFrom="margin">
                  <wp:posOffset>2819400</wp:posOffset>
                </wp:positionH>
                <wp:positionV relativeFrom="paragraph">
                  <wp:posOffset>24765</wp:posOffset>
                </wp:positionV>
                <wp:extent cx="1409700" cy="373380"/>
                <wp:effectExtent l="0" t="0" r="19050" b="2667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970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5206B" w:rsidRPr="005220AA" w:rsidRDefault="00B5206B" w:rsidP="00B5206B">
                            <w:pPr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KMap for 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3B9E27" id="_x0000_s1038" type="#_x0000_t202" style="position:absolute;margin-left:222pt;margin-top:1.95pt;width:111pt;height:29.4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">
                <v:textbox>
                  <w:txbxContent>
                    <w:p w:rsidR="00B5206B" w:rsidRPr="005220AA" w:rsidRDefault="00B5206B" w:rsidP="00B5206B">
                      <w:pPr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 xml:space="preserve">KMap for </w:t>
                      </w:r>
                      <w:r>
                        <w:rPr>
                          <w:b/>
                          <w:sz w:val="36"/>
                        </w:rPr>
                        <w:t>X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C7745C" w:rsidRDefault="00C7745C" w:rsidP="00B5206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C7745C" w:rsidRDefault="00C7745C" w:rsidP="00B5206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5206B" w:rsidRDefault="00B5206B" w:rsidP="00B5206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5206B" w:rsidRDefault="00C7745C" w:rsidP="00B5206B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EB206E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F5E01EC" wp14:editId="547CACA0">
                <wp:simplePos x="0" y="0"/>
                <wp:positionH relativeFrom="column">
                  <wp:posOffset>1333500</wp:posOffset>
                </wp:positionH>
                <wp:positionV relativeFrom="paragraph">
                  <wp:posOffset>219075</wp:posOffset>
                </wp:positionV>
                <wp:extent cx="692150" cy="640080"/>
                <wp:effectExtent l="0" t="0" r="31750" b="2667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92150" cy="6400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5CC165" id="Straight Connector 30" o:spid="_x0000_s1026" style="position:absolute;flip:x y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5pt,17.25pt" to="159.5pt,6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" strokecolor="black [3200]" strokeweight=".5pt">
                <v:stroke joinstyle="miter"/>
              </v:line>
            </w:pict>
          </mc:Fallback>
        </mc:AlternateContent>
      </w:r>
      <w:r w:rsidR="00B5206B" w:rsidRPr="00EB206E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6A326A84" wp14:editId="2B2D2E82">
                <wp:simplePos x="0" y="0"/>
                <wp:positionH relativeFrom="margin">
                  <wp:posOffset>1835785</wp:posOffset>
                </wp:positionH>
                <wp:positionV relativeFrom="paragraph">
                  <wp:posOffset>198120</wp:posOffset>
                </wp:positionV>
                <wp:extent cx="473075" cy="373380"/>
                <wp:effectExtent l="0" t="0" r="22225" b="26670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075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5206B" w:rsidRPr="005220AA" w:rsidRDefault="00B5206B" w:rsidP="00B5206B">
                            <w:pPr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C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326A84" id="_x0000_s1039" type="#_x0000_t202" style="position:absolute;margin-left:144.55pt;margin-top:15.6pt;width:37.25pt;height:29.4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">
                <v:textbox>
                  <w:txbxContent>
                    <w:p w:rsidR="00B5206B" w:rsidRPr="005220AA" w:rsidRDefault="00B5206B" w:rsidP="00B5206B">
                      <w:pPr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C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B5206B" w:rsidRDefault="000D5446" w:rsidP="00B5206B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7EEE240" wp14:editId="426A6746">
                <wp:simplePos x="0" y="0"/>
                <wp:positionH relativeFrom="column">
                  <wp:posOffset>3726180</wp:posOffset>
                </wp:positionH>
                <wp:positionV relativeFrom="paragraph">
                  <wp:posOffset>295275</wp:posOffset>
                </wp:positionV>
                <wp:extent cx="1127760" cy="784860"/>
                <wp:effectExtent l="0" t="0" r="15240" b="1524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7760" cy="78486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D0AA4C" id="Rectangle 34" o:spid="_x0000_s1026" style="position:absolute;margin-left:293.4pt;margin-top:23.25pt;width:88.8pt;height:61.8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" filled="f" strokecolor="black [3200]">
                <v:stroke joinstyle="round"/>
              </v:rect>
            </w:pict>
          </mc:Fallback>
        </mc:AlternateContent>
      </w:r>
      <w:r w:rsidR="0095225B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>
                <wp:simplePos x="0" y="0"/>
                <wp:positionH relativeFrom="column">
                  <wp:posOffset>4899660</wp:posOffset>
                </wp:positionH>
                <wp:positionV relativeFrom="paragraph">
                  <wp:posOffset>280035</wp:posOffset>
                </wp:positionV>
                <wp:extent cx="525780" cy="1242060"/>
                <wp:effectExtent l="0" t="0" r="64770" b="53340"/>
                <wp:wrapNone/>
                <wp:docPr id="36" name="Curved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5780" cy="124206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EB8E6F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urved Connector 36" o:spid="_x0000_s1026" type="#_x0000_t38" style="position:absolute;margin-left:385.8pt;margin-top:22.05pt;width:41.4pt;height:97.8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" adj="10800" strokecolor="black [3200]" strokeweight=".5pt">
                <v:stroke endarrow="block" joinstyle="miter"/>
              </v:shape>
            </w:pict>
          </mc:Fallback>
        </mc:AlternateContent>
      </w:r>
    </w:p>
    <w:tbl>
      <w:tblPr>
        <w:tblStyle w:val="TableGrid"/>
        <w:tblpPr w:leftFromText="180" w:rightFromText="180" w:vertAnchor="page" w:horzAnchor="page" w:tblpX="4657" w:tblpY="4789"/>
        <w:tblW w:w="0" w:type="auto"/>
        <w:tblLook w:val="04A0" w:firstRow="1" w:lastRow="0" w:firstColumn="1" w:lastColumn="0" w:noHBand="0" w:noVBand="1"/>
      </w:tblPr>
      <w:tblGrid>
        <w:gridCol w:w="1159"/>
        <w:gridCol w:w="1159"/>
        <w:gridCol w:w="1160"/>
        <w:gridCol w:w="1160"/>
      </w:tblGrid>
      <w:tr w:rsidR="00B1535E" w:rsidTr="00B1535E">
        <w:trPr>
          <w:trHeight w:val="1022"/>
        </w:trPr>
        <w:tc>
          <w:tcPr>
            <w:tcW w:w="1159" w:type="dxa"/>
          </w:tcPr>
          <w:p w:rsidR="00B1535E" w:rsidRDefault="00B1535E" w:rsidP="00B1535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7"/>
                <w:szCs w:val="27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4B5750FA" wp14:editId="6FCA56D7">
                      <wp:simplePos x="0" y="0"/>
                      <wp:positionH relativeFrom="column">
                        <wp:posOffset>-239395</wp:posOffset>
                      </wp:positionH>
                      <wp:positionV relativeFrom="paragraph">
                        <wp:posOffset>808990</wp:posOffset>
                      </wp:positionV>
                      <wp:extent cx="1082040" cy="464820"/>
                      <wp:effectExtent l="3810" t="0" r="26670" b="26670"/>
                      <wp:wrapNone/>
                      <wp:docPr id="32" name="Rectangl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5400000">
                                <a:off x="0" y="0"/>
                                <a:ext cx="1082040" cy="46482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1C3B6C" id="Rectangle 32" o:spid="_x0000_s1026" style="position:absolute;margin-left:-18.85pt;margin-top:63.7pt;width:85.2pt;height:36.6pt;rotation:90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59" w:type="dxa"/>
          </w:tcPr>
          <w:p w:rsidR="00B1535E" w:rsidRDefault="00B1535E" w:rsidP="00B1535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60" w:type="dxa"/>
          </w:tcPr>
          <w:p w:rsidR="00B1535E" w:rsidRDefault="00B1535E" w:rsidP="00B1535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60" w:type="dxa"/>
          </w:tcPr>
          <w:p w:rsidR="00B1535E" w:rsidRDefault="00B1535E" w:rsidP="00B1535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B1535E" w:rsidTr="00B1535E">
        <w:trPr>
          <w:trHeight w:val="983"/>
        </w:trPr>
        <w:tc>
          <w:tcPr>
            <w:tcW w:w="1159" w:type="dxa"/>
          </w:tcPr>
          <w:p w:rsidR="00B1535E" w:rsidRDefault="00B1535E" w:rsidP="00B1535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59" w:type="dxa"/>
          </w:tcPr>
          <w:p w:rsidR="00B1535E" w:rsidRDefault="00B1535E" w:rsidP="00B1535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1160" w:type="dxa"/>
          </w:tcPr>
          <w:p w:rsidR="00B1535E" w:rsidRDefault="00B1535E" w:rsidP="00B1535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1160" w:type="dxa"/>
          </w:tcPr>
          <w:p w:rsidR="00B1535E" w:rsidRDefault="00B1535E" w:rsidP="00B1535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</w:tr>
      <w:tr w:rsidR="00B1535E" w:rsidTr="00B1535E">
        <w:trPr>
          <w:trHeight w:val="1022"/>
        </w:trPr>
        <w:tc>
          <w:tcPr>
            <w:tcW w:w="1159" w:type="dxa"/>
          </w:tcPr>
          <w:p w:rsidR="00B1535E" w:rsidRDefault="00B1535E" w:rsidP="00B1535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159" w:type="dxa"/>
          </w:tcPr>
          <w:p w:rsidR="00B1535E" w:rsidRDefault="00B1535E" w:rsidP="00B1535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7"/>
                <w:szCs w:val="27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40727602" wp14:editId="022606F8">
                      <wp:simplePos x="0" y="0"/>
                      <wp:positionH relativeFrom="column">
                        <wp:posOffset>121920</wp:posOffset>
                      </wp:positionH>
                      <wp:positionV relativeFrom="paragraph">
                        <wp:posOffset>544195</wp:posOffset>
                      </wp:positionV>
                      <wp:extent cx="1082040" cy="464820"/>
                      <wp:effectExtent l="0" t="0" r="22860" b="11430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82040" cy="46482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F4B0FD" id="Rectangle 33" o:spid="_x0000_s1026" style="position:absolute;margin-left:9.6pt;margin-top:42.85pt;width:85.2pt;height:36.6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" filled="f" strokecolor="black [3200]">
                      <v:stroke joinstyle="round"/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160" w:type="dxa"/>
          </w:tcPr>
          <w:p w:rsidR="00B1535E" w:rsidRDefault="00B1535E" w:rsidP="00B1535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160" w:type="dxa"/>
          </w:tcPr>
          <w:p w:rsidR="00B1535E" w:rsidRDefault="00B1535E" w:rsidP="00B1535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7"/>
                <w:szCs w:val="27"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07E5FC37" wp14:editId="1D096C3A">
                      <wp:simplePos x="0" y="0"/>
                      <wp:positionH relativeFrom="column">
                        <wp:posOffset>-588645</wp:posOffset>
                      </wp:positionH>
                      <wp:positionV relativeFrom="paragraph">
                        <wp:posOffset>490855</wp:posOffset>
                      </wp:positionV>
                      <wp:extent cx="1127760" cy="1059180"/>
                      <wp:effectExtent l="0" t="0" r="15240" b="26670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7760" cy="105918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D4BF3C" id="Rectangle 35" o:spid="_x0000_s1026" style="position:absolute;margin-left:-46.35pt;margin-top:38.65pt;width:88.8pt;height:83.4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" filled="f" strokecolor="black [3200]">
                      <v:stroke joinstyle="round"/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</w:tr>
      <w:tr w:rsidR="00B1535E" w:rsidTr="00B1535E">
        <w:trPr>
          <w:trHeight w:val="1022"/>
        </w:trPr>
        <w:tc>
          <w:tcPr>
            <w:tcW w:w="1159" w:type="dxa"/>
          </w:tcPr>
          <w:p w:rsidR="00B1535E" w:rsidRDefault="00B1535E" w:rsidP="00B1535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1159" w:type="dxa"/>
          </w:tcPr>
          <w:p w:rsidR="00B1535E" w:rsidRDefault="00B1535E" w:rsidP="00B1535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60" w:type="dxa"/>
          </w:tcPr>
          <w:p w:rsidR="00B1535E" w:rsidRDefault="00B1535E" w:rsidP="00B1535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160" w:type="dxa"/>
          </w:tcPr>
          <w:p w:rsidR="00B1535E" w:rsidRDefault="00B1535E" w:rsidP="00B1535E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</w:tr>
    </w:tbl>
    <w:p w:rsidR="00B5206B" w:rsidRDefault="00C7745C" w:rsidP="00B5206B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  <w:u w:val="single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C91F74F" wp14:editId="76C95907">
                <wp:simplePos x="0" y="0"/>
                <wp:positionH relativeFrom="column">
                  <wp:posOffset>2994660</wp:posOffset>
                </wp:positionH>
                <wp:positionV relativeFrom="paragraph">
                  <wp:posOffset>137160</wp:posOffset>
                </wp:positionV>
                <wp:extent cx="1082040" cy="464820"/>
                <wp:effectExtent l="0" t="0" r="22860" b="1143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" cy="4648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BD6401" id="Rectangle 25" o:spid="_x0000_s1026" style="position:absolute;margin-left:235.8pt;margin-top:10.8pt;width:85.2pt;height:36.6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" filled="f" strokecolor="black [3200]">
                <v:stroke joinstyle="round"/>
              </v:rect>
            </w:pict>
          </mc:Fallback>
        </mc:AlternateContent>
      </w:r>
      <w:r w:rsidR="00B5206B" w:rsidRPr="00EB206E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DF7538F" wp14:editId="244D8232">
                <wp:simplePos x="0" y="0"/>
                <wp:positionH relativeFrom="margin">
                  <wp:posOffset>1089660</wp:posOffset>
                </wp:positionH>
                <wp:positionV relativeFrom="paragraph">
                  <wp:posOffset>9525</wp:posOffset>
                </wp:positionV>
                <wp:extent cx="495300" cy="373380"/>
                <wp:effectExtent l="0" t="0" r="19050" b="2667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5206B" w:rsidRPr="005220AA" w:rsidRDefault="00B5206B" w:rsidP="00B5206B">
                            <w:pPr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A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F7538F" id="_x0000_s1040" type="#_x0000_t202" style="position:absolute;margin-left:85.8pt;margin-top:.75pt;width:39pt;height:29.4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">
                <v:textbox>
                  <w:txbxContent>
                    <w:p w:rsidR="00B5206B" w:rsidRPr="005220AA" w:rsidRDefault="00B5206B" w:rsidP="00B5206B">
                      <w:pPr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AB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B5206B" w:rsidRDefault="00B5206B" w:rsidP="00B5206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5206B" w:rsidRDefault="00B5206B" w:rsidP="00B5206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5206B" w:rsidRDefault="004053F2" w:rsidP="00B5206B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EB206E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3CE578AC" wp14:editId="4A5330AE">
                <wp:simplePos x="0" y="0"/>
                <wp:positionH relativeFrom="margin">
                  <wp:posOffset>5471160</wp:posOffset>
                </wp:positionH>
                <wp:positionV relativeFrom="paragraph">
                  <wp:posOffset>127635</wp:posOffset>
                </wp:positionV>
                <wp:extent cx="1219200" cy="342900"/>
                <wp:effectExtent l="0" t="0" r="19050" b="19050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92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174B0" w:rsidRPr="004053F2" w:rsidRDefault="004174B0" w:rsidP="004174B0">
                            <w:pPr>
                              <w:rPr>
                                <w:color w:val="000000" w:themeColor="text1"/>
                                <w:sz w:val="28"/>
                              </w:rPr>
                            </w:pPr>
                            <w:r w:rsidRPr="004053F2">
                              <w:rPr>
                                <w:sz w:val="28"/>
                              </w:rPr>
                              <w:t>Folded gro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E578AC" id="_x0000_s1041" type="#_x0000_t202" style="position:absolute;margin-left:430.8pt;margin-top:10.05pt;width:96pt;height:27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">
                <v:textbox>
                  <w:txbxContent>
                    <w:p w:rsidR="004174B0" w:rsidRPr="004053F2" w:rsidRDefault="004174B0" w:rsidP="004174B0">
                      <w:pPr>
                        <w:rPr>
                          <w:color w:val="000000" w:themeColor="text1"/>
                          <w:sz w:val="28"/>
                        </w:rPr>
                      </w:pPr>
                      <w:r w:rsidRPr="004053F2">
                        <w:rPr>
                          <w:sz w:val="28"/>
                        </w:rPr>
                        <w:t>Folded group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B5206B" w:rsidRDefault="004053F2" w:rsidP="00B5206B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3D2736A8" wp14:editId="2468B2A9">
                <wp:simplePos x="0" y="0"/>
                <wp:positionH relativeFrom="margin">
                  <wp:posOffset>4899660</wp:posOffset>
                </wp:positionH>
                <wp:positionV relativeFrom="paragraph">
                  <wp:posOffset>132715</wp:posOffset>
                </wp:positionV>
                <wp:extent cx="502920" cy="1569720"/>
                <wp:effectExtent l="0" t="38100" r="49530" b="30480"/>
                <wp:wrapNone/>
                <wp:docPr id="37" name="Curved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2920" cy="156972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1AA218" id="Curved Connector 37" o:spid="_x0000_s1026" type="#_x0000_t38" style="position:absolute;margin-left:385.8pt;margin-top:10.45pt;width:39.6pt;height:123.6pt;flip:y;z-index:251719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" adj="10800" strokecolor="black [3200]" strokeweight=".5pt">
                <v:stroke endarrow="block" joinstyle="miter"/>
                <w10:wrap anchorx="margin"/>
              </v:shape>
            </w:pict>
          </mc:Fallback>
        </mc:AlternateContent>
      </w:r>
    </w:p>
    <w:p w:rsidR="00B5206B" w:rsidRDefault="00B5206B" w:rsidP="00B5206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5206B" w:rsidRDefault="00B5206B" w:rsidP="00B5206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5206B" w:rsidRDefault="00B5206B" w:rsidP="00B5206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5206B" w:rsidRDefault="00B5206B" w:rsidP="00B5206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5206B" w:rsidRDefault="00B5206B" w:rsidP="00B5206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5206B" w:rsidRDefault="00B5206B" w:rsidP="00B5206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5206B" w:rsidRDefault="00F271B0" w:rsidP="00B5206B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X</w:t>
      </w:r>
      <w:r w:rsidR="00B5206B">
        <w:rPr>
          <w:rFonts w:ascii="Times New Roman" w:hAnsi="Times New Roman" w:cs="Times New Roman"/>
          <w:color w:val="000000"/>
          <w:sz w:val="27"/>
          <w:szCs w:val="27"/>
        </w:rPr>
        <w:t xml:space="preserve"> = </w:t>
      </w:r>
      <w:r w:rsidR="00D330C4">
        <w:rPr>
          <w:rFonts w:ascii="Times New Roman" w:hAnsi="Times New Roman" w:cs="Times New Roman"/>
          <w:color w:val="000000"/>
          <w:sz w:val="27"/>
          <w:szCs w:val="27"/>
        </w:rPr>
        <w:t>B’C</w:t>
      </w:r>
      <w:r w:rsidR="00714272">
        <w:rPr>
          <w:rFonts w:ascii="Times New Roman" w:hAnsi="Times New Roman" w:cs="Times New Roman"/>
          <w:color w:val="000000"/>
          <w:sz w:val="27"/>
          <w:szCs w:val="27"/>
        </w:rPr>
        <w:t xml:space="preserve"> </w:t>
      </w:r>
      <w:r w:rsidR="00D330C4">
        <w:rPr>
          <w:rFonts w:ascii="Times New Roman" w:hAnsi="Times New Roman" w:cs="Times New Roman"/>
          <w:color w:val="000000"/>
          <w:sz w:val="27"/>
          <w:szCs w:val="27"/>
        </w:rPr>
        <w:t>+</w:t>
      </w:r>
      <w:r w:rsidR="00714272">
        <w:rPr>
          <w:rFonts w:ascii="Times New Roman" w:hAnsi="Times New Roman" w:cs="Times New Roman"/>
          <w:color w:val="000000"/>
          <w:sz w:val="27"/>
          <w:szCs w:val="27"/>
        </w:rPr>
        <w:t xml:space="preserve"> </w:t>
      </w:r>
      <w:r w:rsidR="00D330C4">
        <w:rPr>
          <w:rFonts w:ascii="Times New Roman" w:hAnsi="Times New Roman" w:cs="Times New Roman"/>
          <w:color w:val="000000"/>
          <w:sz w:val="27"/>
          <w:szCs w:val="27"/>
        </w:rPr>
        <w:t>B’D</w:t>
      </w:r>
      <w:r w:rsidR="00714272">
        <w:rPr>
          <w:rFonts w:ascii="Times New Roman" w:hAnsi="Times New Roman" w:cs="Times New Roman"/>
          <w:color w:val="000000"/>
          <w:sz w:val="27"/>
          <w:szCs w:val="27"/>
        </w:rPr>
        <w:t xml:space="preserve"> </w:t>
      </w:r>
      <w:r w:rsidR="00D330C4">
        <w:rPr>
          <w:rFonts w:ascii="Times New Roman" w:hAnsi="Times New Roman" w:cs="Times New Roman"/>
          <w:color w:val="000000"/>
          <w:sz w:val="27"/>
          <w:szCs w:val="27"/>
        </w:rPr>
        <w:t>+</w:t>
      </w:r>
      <w:r w:rsidR="00714272">
        <w:rPr>
          <w:rFonts w:ascii="Times New Roman" w:hAnsi="Times New Roman" w:cs="Times New Roman"/>
          <w:color w:val="000000"/>
          <w:sz w:val="27"/>
          <w:szCs w:val="27"/>
        </w:rPr>
        <w:t xml:space="preserve"> </w:t>
      </w:r>
      <w:r w:rsidR="00D330C4">
        <w:rPr>
          <w:rFonts w:ascii="Times New Roman" w:hAnsi="Times New Roman" w:cs="Times New Roman"/>
          <w:color w:val="000000"/>
          <w:sz w:val="27"/>
          <w:szCs w:val="27"/>
        </w:rPr>
        <w:t>BC’D’</w:t>
      </w:r>
    </w:p>
    <w:p w:rsidR="00B5206B" w:rsidRDefault="00B5206B" w:rsidP="00B5206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5206B" w:rsidRDefault="00B5206B" w:rsidP="00B5206B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5206B" w:rsidRDefault="00B5206B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5206B" w:rsidRDefault="00B5206B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5206B" w:rsidRDefault="00B5206B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3469F2" w:rsidRDefault="003469F2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6450F" w:rsidRDefault="00E6450F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3469F2" w:rsidRDefault="003469F2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5220AA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0C4A6954" wp14:editId="1DB75FEF">
                <wp:simplePos x="0" y="0"/>
                <wp:positionH relativeFrom="margin">
                  <wp:posOffset>2819400</wp:posOffset>
                </wp:positionH>
                <wp:positionV relativeFrom="paragraph">
                  <wp:posOffset>24765</wp:posOffset>
                </wp:positionV>
                <wp:extent cx="1409700" cy="373380"/>
                <wp:effectExtent l="0" t="0" r="19050" b="26670"/>
                <wp:wrapSquare wrapText="bothSides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970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69F2" w:rsidRPr="005220AA" w:rsidRDefault="003469F2" w:rsidP="003469F2">
                            <w:pPr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 xml:space="preserve">KMap for </w:t>
                            </w:r>
                            <w:r w:rsidR="0068093D">
                              <w:rPr>
                                <w:b/>
                                <w:sz w:val="36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A6954" id="_x0000_s1042" type="#_x0000_t202" style="position:absolute;margin-left:222pt;margin-top:1.95pt;width:111pt;height:29.4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">
                <v:textbox>
                  <w:txbxContent>
                    <w:p w:rsidR="003469F2" w:rsidRPr="005220AA" w:rsidRDefault="003469F2" w:rsidP="003469F2">
                      <w:pPr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 xml:space="preserve">KMap for </w:t>
                      </w:r>
                      <w:r w:rsidR="0068093D">
                        <w:rPr>
                          <w:b/>
                          <w:sz w:val="36"/>
                        </w:rPr>
                        <w:t>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3469F2" w:rsidRDefault="003469F2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3469F2" w:rsidRDefault="003469F2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3469F2" w:rsidRDefault="008E51A5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EB206E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05E7DDCF" wp14:editId="2B3504E6">
                <wp:simplePos x="0" y="0"/>
                <wp:positionH relativeFrom="margin">
                  <wp:posOffset>1790065</wp:posOffset>
                </wp:positionH>
                <wp:positionV relativeFrom="paragraph">
                  <wp:posOffset>131445</wp:posOffset>
                </wp:positionV>
                <wp:extent cx="473075" cy="373380"/>
                <wp:effectExtent l="0" t="0" r="22225" b="26670"/>
                <wp:wrapSquare wrapText="bothSides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075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69F2" w:rsidRPr="005220AA" w:rsidRDefault="003469F2" w:rsidP="003469F2">
                            <w:pPr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C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E7DDCF" id="_x0000_s1043" type="#_x0000_t202" style="position:absolute;margin-left:140.95pt;margin-top:10.35pt;width:37.25pt;height:29.4pt;z-index:2517258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">
                <v:textbox>
                  <w:txbxContent>
                    <w:p w:rsidR="003469F2" w:rsidRPr="005220AA" w:rsidRDefault="003469F2" w:rsidP="003469F2">
                      <w:pPr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C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B206E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EE811F1" wp14:editId="48051448">
                <wp:simplePos x="0" y="0"/>
                <wp:positionH relativeFrom="column">
                  <wp:posOffset>1333500</wp:posOffset>
                </wp:positionH>
                <wp:positionV relativeFrom="paragraph">
                  <wp:posOffset>220980</wp:posOffset>
                </wp:positionV>
                <wp:extent cx="692150" cy="640080"/>
                <wp:effectExtent l="0" t="0" r="31750" b="2667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92150" cy="6400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50A01F" id="Straight Connector 40" o:spid="_x0000_s1026" style="position:absolute;flip:x y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5pt,17.4pt" to="159.5pt,6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" strokecolor="black [3200]" strokeweight=".5pt">
                <v:stroke joinstyle="miter"/>
              </v:line>
            </w:pict>
          </mc:Fallback>
        </mc:AlternateContent>
      </w:r>
    </w:p>
    <w:p w:rsidR="003469F2" w:rsidRDefault="008E51A5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EB206E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7A3AC8BC" wp14:editId="3C33BD46">
                <wp:simplePos x="0" y="0"/>
                <wp:positionH relativeFrom="margin">
                  <wp:posOffset>1112520</wp:posOffset>
                </wp:positionH>
                <wp:positionV relativeFrom="paragraph">
                  <wp:posOffset>302895</wp:posOffset>
                </wp:positionV>
                <wp:extent cx="495300" cy="373380"/>
                <wp:effectExtent l="0" t="0" r="19050" b="26670"/>
                <wp:wrapSquare wrapText="bothSides"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469F2" w:rsidRPr="005220AA" w:rsidRDefault="003469F2" w:rsidP="003469F2">
                            <w:pPr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A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3AC8BC" id="_x0000_s1044" type="#_x0000_t202" style="position:absolute;margin-left:87.6pt;margin-top:23.85pt;width:39pt;height:29.4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">
                <v:textbox>
                  <w:txbxContent>
                    <w:p w:rsidR="003469F2" w:rsidRPr="005220AA" w:rsidRDefault="003469F2" w:rsidP="003469F2">
                      <w:pPr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AB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pPr w:leftFromText="180" w:rightFromText="180" w:vertAnchor="page" w:horzAnchor="page" w:tblpX="4645" w:tblpY="4297"/>
        <w:tblW w:w="0" w:type="auto"/>
        <w:tblLook w:val="04A0" w:firstRow="1" w:lastRow="0" w:firstColumn="1" w:lastColumn="0" w:noHBand="0" w:noVBand="1"/>
      </w:tblPr>
      <w:tblGrid>
        <w:gridCol w:w="1159"/>
        <w:gridCol w:w="1159"/>
        <w:gridCol w:w="1160"/>
        <w:gridCol w:w="1160"/>
      </w:tblGrid>
      <w:tr w:rsidR="0051787C" w:rsidTr="0051787C">
        <w:trPr>
          <w:trHeight w:val="1022"/>
        </w:trPr>
        <w:tc>
          <w:tcPr>
            <w:tcW w:w="1159" w:type="dxa"/>
          </w:tcPr>
          <w:p w:rsidR="0051787C" w:rsidRDefault="0051787C" w:rsidP="0051787C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59" w:type="dxa"/>
          </w:tcPr>
          <w:p w:rsidR="0051787C" w:rsidRDefault="0051787C" w:rsidP="0051787C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1160" w:type="dxa"/>
          </w:tcPr>
          <w:p w:rsidR="0051787C" w:rsidRDefault="0051787C" w:rsidP="0051787C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60" w:type="dxa"/>
          </w:tcPr>
          <w:p w:rsidR="0051787C" w:rsidRDefault="0051787C" w:rsidP="0051787C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</w:tr>
      <w:tr w:rsidR="0051787C" w:rsidTr="0051787C">
        <w:trPr>
          <w:trHeight w:val="983"/>
        </w:trPr>
        <w:tc>
          <w:tcPr>
            <w:tcW w:w="1159" w:type="dxa"/>
          </w:tcPr>
          <w:p w:rsidR="0051787C" w:rsidRDefault="0051787C" w:rsidP="0051787C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59" w:type="dxa"/>
          </w:tcPr>
          <w:p w:rsidR="0051787C" w:rsidRDefault="0051787C" w:rsidP="0051787C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1160" w:type="dxa"/>
          </w:tcPr>
          <w:p w:rsidR="0051787C" w:rsidRDefault="0051787C" w:rsidP="0051787C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60" w:type="dxa"/>
          </w:tcPr>
          <w:p w:rsidR="0051787C" w:rsidRDefault="0051787C" w:rsidP="0051787C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</w:tr>
      <w:tr w:rsidR="0051787C" w:rsidTr="0051787C">
        <w:trPr>
          <w:trHeight w:val="1022"/>
        </w:trPr>
        <w:tc>
          <w:tcPr>
            <w:tcW w:w="1159" w:type="dxa"/>
          </w:tcPr>
          <w:p w:rsidR="0051787C" w:rsidRDefault="0051787C" w:rsidP="0051787C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159" w:type="dxa"/>
          </w:tcPr>
          <w:p w:rsidR="0051787C" w:rsidRDefault="0051787C" w:rsidP="0051787C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160" w:type="dxa"/>
          </w:tcPr>
          <w:p w:rsidR="0051787C" w:rsidRDefault="0051787C" w:rsidP="0051787C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160" w:type="dxa"/>
          </w:tcPr>
          <w:p w:rsidR="0051787C" w:rsidRDefault="0051787C" w:rsidP="0051787C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</w:tr>
      <w:tr w:rsidR="0051787C" w:rsidTr="0051787C">
        <w:trPr>
          <w:trHeight w:val="1022"/>
        </w:trPr>
        <w:tc>
          <w:tcPr>
            <w:tcW w:w="1159" w:type="dxa"/>
          </w:tcPr>
          <w:p w:rsidR="0051787C" w:rsidRDefault="0051787C" w:rsidP="0051787C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59" w:type="dxa"/>
          </w:tcPr>
          <w:p w:rsidR="0051787C" w:rsidRDefault="0051787C" w:rsidP="0051787C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1160" w:type="dxa"/>
          </w:tcPr>
          <w:p w:rsidR="0051787C" w:rsidRDefault="0051787C" w:rsidP="0051787C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160" w:type="dxa"/>
          </w:tcPr>
          <w:p w:rsidR="0051787C" w:rsidRDefault="0051787C" w:rsidP="0051787C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</w:tr>
    </w:tbl>
    <w:p w:rsidR="003469F2" w:rsidRDefault="00DC4FA1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0E2EC64" wp14:editId="6C937F48">
                <wp:simplePos x="0" y="0"/>
                <wp:positionH relativeFrom="column">
                  <wp:posOffset>3627120</wp:posOffset>
                </wp:positionH>
                <wp:positionV relativeFrom="paragraph">
                  <wp:posOffset>11430</wp:posOffset>
                </wp:positionV>
                <wp:extent cx="464820" cy="2598420"/>
                <wp:effectExtent l="0" t="0" r="11430" b="1143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4820" cy="2598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3F79D2" id="Rectangle 52" o:spid="_x0000_s1026" style="position:absolute;margin-left:285.6pt;margin-top:.9pt;width:36.6pt;height:204.6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" filled="f" strokecolor="black [3200]">
                <v:stroke joinstyle="round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57150</wp:posOffset>
                </wp:positionV>
                <wp:extent cx="464820" cy="2598420"/>
                <wp:effectExtent l="0" t="0" r="11430" b="1143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4820" cy="2598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61B46E" id="Rectangle 51" o:spid="_x0000_s1026" style="position:absolute;margin-left:171pt;margin-top:4.5pt;width:36.6pt;height:204.6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" filled="f" strokecolor="black [3200]">
                <v:stroke joinstyle="round"/>
              </v:rect>
            </w:pict>
          </mc:Fallback>
        </mc:AlternateContent>
      </w:r>
    </w:p>
    <w:p w:rsidR="003469F2" w:rsidRDefault="003469F2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3469F2" w:rsidRDefault="003469F2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3469F2" w:rsidRDefault="003469F2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3469F2" w:rsidRDefault="003469F2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3469F2" w:rsidRDefault="003469F2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3469F2" w:rsidRDefault="003469F2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3469F2" w:rsidRDefault="003469F2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3469F2" w:rsidRDefault="003469F2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51787C" w:rsidRDefault="0051787C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3469F2" w:rsidRDefault="00066468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Y</w:t>
      </w:r>
      <w:r w:rsidR="003469F2">
        <w:rPr>
          <w:rFonts w:ascii="Times New Roman" w:hAnsi="Times New Roman" w:cs="Times New Roman"/>
          <w:color w:val="000000"/>
          <w:sz w:val="27"/>
          <w:szCs w:val="27"/>
        </w:rPr>
        <w:t xml:space="preserve"> = </w:t>
      </w:r>
      <w:r w:rsidR="00975DB8">
        <w:rPr>
          <w:rFonts w:ascii="Times New Roman" w:hAnsi="Times New Roman" w:cs="Times New Roman"/>
          <w:color w:val="000000"/>
          <w:sz w:val="27"/>
          <w:szCs w:val="27"/>
        </w:rPr>
        <w:t>CD</w:t>
      </w:r>
      <w:r w:rsidR="003109D7">
        <w:rPr>
          <w:rFonts w:ascii="Times New Roman" w:hAnsi="Times New Roman" w:cs="Times New Roman"/>
          <w:color w:val="000000"/>
          <w:sz w:val="27"/>
          <w:szCs w:val="27"/>
        </w:rPr>
        <w:t xml:space="preserve"> </w:t>
      </w:r>
      <w:r w:rsidR="002B5F20">
        <w:rPr>
          <w:rFonts w:ascii="Times New Roman" w:hAnsi="Times New Roman" w:cs="Times New Roman"/>
          <w:color w:val="000000"/>
          <w:sz w:val="27"/>
          <w:szCs w:val="27"/>
        </w:rPr>
        <w:t>+ C’D’</w:t>
      </w:r>
    </w:p>
    <w:p w:rsidR="0051787C" w:rsidRDefault="0051787C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51787C" w:rsidRDefault="0051787C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51787C" w:rsidRDefault="0051787C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51787C" w:rsidRDefault="0051787C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51787C" w:rsidRDefault="0051787C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51787C" w:rsidRDefault="0051787C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51787C" w:rsidRDefault="0051787C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51787C" w:rsidRDefault="0051787C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51787C" w:rsidRDefault="0051787C" w:rsidP="003469F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1F54D7" w:rsidRDefault="001F54D7" w:rsidP="001F54D7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5220AA">
        <w:rPr>
          <w:rFonts w:ascii="Times New Roman" w:hAnsi="Times New Roman" w:cs="Times New Roman"/>
          <w:noProof/>
          <w:color w:val="000000"/>
          <w:sz w:val="27"/>
          <w:szCs w:val="27"/>
        </w:rPr>
        <w:lastRenderedPageBreak/>
        <mc:AlternateContent>
          <mc:Choice Requires="wps">
            <w:drawing>
              <wp:anchor distT="45720" distB="45720" distL="114300" distR="114300" simplePos="0" relativeHeight="251736064" behindDoc="0" locked="0" layoutInCell="1" allowOverlap="1" wp14:anchorId="782C4214" wp14:editId="54EFE7DC">
                <wp:simplePos x="0" y="0"/>
                <wp:positionH relativeFrom="margin">
                  <wp:posOffset>2819400</wp:posOffset>
                </wp:positionH>
                <wp:positionV relativeFrom="paragraph">
                  <wp:posOffset>24765</wp:posOffset>
                </wp:positionV>
                <wp:extent cx="1409700" cy="373380"/>
                <wp:effectExtent l="0" t="0" r="19050" b="26670"/>
                <wp:wrapSquare wrapText="bothSides"/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970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F54D7" w:rsidRPr="005220AA" w:rsidRDefault="001F54D7" w:rsidP="001F54D7">
                            <w:pPr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KMap for 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2C4214" id="_x0000_s1045" type="#_x0000_t202" style="position:absolute;margin-left:222pt;margin-top:1.95pt;width:111pt;height:29.4pt;z-index:2517360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">
                <v:textbox>
                  <w:txbxContent>
                    <w:p w:rsidR="001F54D7" w:rsidRPr="005220AA" w:rsidRDefault="001F54D7" w:rsidP="001F54D7">
                      <w:pPr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 xml:space="preserve">KMap for </w:t>
                      </w:r>
                      <w:r>
                        <w:rPr>
                          <w:b/>
                          <w:sz w:val="36"/>
                        </w:rPr>
                        <w:t>Z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1F54D7" w:rsidRDefault="00C739EB" w:rsidP="001F54D7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EB206E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735040" behindDoc="0" locked="0" layoutInCell="1" allowOverlap="1" wp14:anchorId="129EC0A9" wp14:editId="6F51CFC9">
                <wp:simplePos x="0" y="0"/>
                <wp:positionH relativeFrom="margin">
                  <wp:posOffset>1744345</wp:posOffset>
                </wp:positionH>
                <wp:positionV relativeFrom="paragraph">
                  <wp:posOffset>87630</wp:posOffset>
                </wp:positionV>
                <wp:extent cx="473075" cy="373380"/>
                <wp:effectExtent l="0" t="0" r="22225" b="26670"/>
                <wp:wrapSquare wrapText="bothSides"/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075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F54D7" w:rsidRPr="005220AA" w:rsidRDefault="001F54D7" w:rsidP="001F54D7">
                            <w:pPr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C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9EC0A9" id="_x0000_s1046" type="#_x0000_t202" style="position:absolute;margin-left:137.35pt;margin-top:6.9pt;width:37.25pt;height:29.4pt;z-index:2517350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">
                <v:textbox>
                  <w:txbxContent>
                    <w:p w:rsidR="001F54D7" w:rsidRPr="005220AA" w:rsidRDefault="001F54D7" w:rsidP="001F54D7">
                      <w:pPr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C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EB206E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309D3B4C" wp14:editId="1AF88E08">
                <wp:simplePos x="0" y="0"/>
                <wp:positionH relativeFrom="column">
                  <wp:posOffset>1333500</wp:posOffset>
                </wp:positionH>
                <wp:positionV relativeFrom="paragraph">
                  <wp:posOffset>222885</wp:posOffset>
                </wp:positionV>
                <wp:extent cx="692150" cy="640080"/>
                <wp:effectExtent l="0" t="0" r="31750" b="26670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92150" cy="6400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2707EA" id="Straight Connector 55" o:spid="_x0000_s1026" style="position:absolute;flip:x y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5pt,17.55pt" to="159.5pt,6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" strokecolor="black [3200]" strokeweight=".5pt">
                <v:stroke joinstyle="miter"/>
              </v:line>
            </w:pict>
          </mc:Fallback>
        </mc:AlternateContent>
      </w:r>
    </w:p>
    <w:p w:rsidR="001F54D7" w:rsidRDefault="00C739EB" w:rsidP="001F54D7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EB206E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4C6D7DF4" wp14:editId="1F85EA8F">
                <wp:simplePos x="0" y="0"/>
                <wp:positionH relativeFrom="margin">
                  <wp:posOffset>1120140</wp:posOffset>
                </wp:positionH>
                <wp:positionV relativeFrom="paragraph">
                  <wp:posOffset>274320</wp:posOffset>
                </wp:positionV>
                <wp:extent cx="495300" cy="373380"/>
                <wp:effectExtent l="0" t="0" r="19050" b="26670"/>
                <wp:wrapSquare wrapText="bothSides"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5300" cy="373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F54D7" w:rsidRPr="005220AA" w:rsidRDefault="001F54D7" w:rsidP="001F54D7">
                            <w:pPr>
                              <w:rPr>
                                <w:b/>
                                <w:color w:val="000000" w:themeColor="text1"/>
                                <w:sz w:val="36"/>
                              </w:rPr>
                            </w:pPr>
                            <w:r>
                              <w:rPr>
                                <w:b/>
                                <w:sz w:val="36"/>
                              </w:rPr>
                              <w:t>A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6D7DF4" id="_x0000_s1047" type="#_x0000_t202" style="position:absolute;margin-left:88.2pt;margin-top:21.6pt;width:39pt;height:29.4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">
                <v:textbox>
                  <w:txbxContent>
                    <w:p w:rsidR="001F54D7" w:rsidRPr="005220AA" w:rsidRDefault="001F54D7" w:rsidP="001F54D7">
                      <w:pPr>
                        <w:rPr>
                          <w:b/>
                          <w:color w:val="000000" w:themeColor="text1"/>
                          <w:sz w:val="36"/>
                        </w:rPr>
                      </w:pPr>
                      <w:r>
                        <w:rPr>
                          <w:b/>
                          <w:sz w:val="36"/>
                        </w:rPr>
                        <w:t>AB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pPr w:leftFromText="180" w:rightFromText="180" w:vertAnchor="page" w:horzAnchor="page" w:tblpX="4621" w:tblpY="3301"/>
        <w:tblW w:w="0" w:type="auto"/>
        <w:tblLook w:val="04A0" w:firstRow="1" w:lastRow="0" w:firstColumn="1" w:lastColumn="0" w:noHBand="0" w:noVBand="1"/>
      </w:tblPr>
      <w:tblGrid>
        <w:gridCol w:w="1159"/>
        <w:gridCol w:w="1159"/>
        <w:gridCol w:w="1160"/>
        <w:gridCol w:w="1160"/>
      </w:tblGrid>
      <w:tr w:rsidR="00F859A0" w:rsidTr="00F859A0">
        <w:trPr>
          <w:trHeight w:val="1022"/>
        </w:trPr>
        <w:tc>
          <w:tcPr>
            <w:tcW w:w="1159" w:type="dxa"/>
          </w:tcPr>
          <w:p w:rsidR="00F859A0" w:rsidRDefault="00F859A0" w:rsidP="00F859A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59" w:type="dxa"/>
          </w:tcPr>
          <w:p w:rsidR="00F859A0" w:rsidRDefault="00F859A0" w:rsidP="00F859A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1160" w:type="dxa"/>
          </w:tcPr>
          <w:p w:rsidR="00F859A0" w:rsidRDefault="00F859A0" w:rsidP="00F859A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1160" w:type="dxa"/>
          </w:tcPr>
          <w:p w:rsidR="00F859A0" w:rsidRDefault="00F859A0" w:rsidP="00F859A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F859A0" w:rsidTr="00F859A0">
        <w:trPr>
          <w:trHeight w:val="983"/>
        </w:trPr>
        <w:tc>
          <w:tcPr>
            <w:tcW w:w="1159" w:type="dxa"/>
          </w:tcPr>
          <w:p w:rsidR="00F859A0" w:rsidRDefault="00F859A0" w:rsidP="00F859A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59" w:type="dxa"/>
          </w:tcPr>
          <w:p w:rsidR="00F859A0" w:rsidRDefault="00F859A0" w:rsidP="00F859A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1160" w:type="dxa"/>
          </w:tcPr>
          <w:p w:rsidR="00F859A0" w:rsidRDefault="00F859A0" w:rsidP="00F859A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1160" w:type="dxa"/>
          </w:tcPr>
          <w:p w:rsidR="00F859A0" w:rsidRDefault="00F859A0" w:rsidP="00F859A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</w:tr>
      <w:tr w:rsidR="00F859A0" w:rsidTr="00F859A0">
        <w:trPr>
          <w:trHeight w:val="1022"/>
        </w:trPr>
        <w:tc>
          <w:tcPr>
            <w:tcW w:w="1159" w:type="dxa"/>
          </w:tcPr>
          <w:p w:rsidR="00F859A0" w:rsidRDefault="00F859A0" w:rsidP="00F859A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159" w:type="dxa"/>
          </w:tcPr>
          <w:p w:rsidR="00F859A0" w:rsidRDefault="00F859A0" w:rsidP="00F859A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160" w:type="dxa"/>
          </w:tcPr>
          <w:p w:rsidR="00F859A0" w:rsidRDefault="00F859A0" w:rsidP="00F859A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160" w:type="dxa"/>
          </w:tcPr>
          <w:p w:rsidR="00F859A0" w:rsidRDefault="00F859A0" w:rsidP="00F859A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7"/>
                <w:szCs w:val="27"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 wp14:anchorId="54D2FEA7" wp14:editId="3D802469">
                      <wp:simplePos x="0" y="0"/>
                      <wp:positionH relativeFrom="column">
                        <wp:posOffset>74295</wp:posOffset>
                      </wp:positionH>
                      <wp:positionV relativeFrom="paragraph">
                        <wp:posOffset>330835</wp:posOffset>
                      </wp:positionV>
                      <wp:extent cx="1656869" cy="1493520"/>
                      <wp:effectExtent l="0" t="0" r="19685" b="11430"/>
                      <wp:wrapNone/>
                      <wp:docPr id="68" name="Freeform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56869" cy="1493520"/>
                              </a:xfrm>
                              <a:custGeom>
                                <a:avLst/>
                                <a:gdLst>
                                  <a:gd name="connsiteX0" fmla="*/ 739140 w 1656869"/>
                                  <a:gd name="connsiteY0" fmla="*/ 0 h 1706880"/>
                                  <a:gd name="connsiteX1" fmla="*/ 1638300 w 1656869"/>
                                  <a:gd name="connsiteY1" fmla="*/ 1097280 h 1706880"/>
                                  <a:gd name="connsiteX2" fmla="*/ 0 w 1656869"/>
                                  <a:gd name="connsiteY2" fmla="*/ 1706880 h 170688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1656869" h="1706880">
                                    <a:moveTo>
                                      <a:pt x="739140" y="0"/>
                                    </a:moveTo>
                                    <a:cubicBezTo>
                                      <a:pt x="1250315" y="406400"/>
                                      <a:pt x="1761490" y="812800"/>
                                      <a:pt x="1638300" y="1097280"/>
                                    </a:cubicBezTo>
                                    <a:cubicBezTo>
                                      <a:pt x="1515110" y="1381760"/>
                                      <a:pt x="757555" y="1544320"/>
                                      <a:pt x="0" y="1706880"/>
                                    </a:cubicBezTo>
                                  </a:path>
                                </a:pathLst>
                              </a:cu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527153" id="Freeform 68" o:spid="_x0000_s1026" style="position:absolute;margin-left:5.85pt;margin-top:26.05pt;width:130.45pt;height:117.6pt;z-index:2517544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656869,1706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" path="m739140,v511175,406400,1022350,812800,899160,1097280c1515110,1381760,757555,1544320,,1706880e" filled="f" strokecolor="black [3200]" strokeweight=".5pt">
                      <v:stroke joinstyle="miter"/>
                      <v:path arrowok="t" o:connecttype="custom" o:connectlocs="739140,0;1638300,960120;0,1493520" o:connectangles="0,0,0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</w:tr>
      <w:tr w:rsidR="00F859A0" w:rsidTr="00F859A0">
        <w:trPr>
          <w:trHeight w:val="1022"/>
        </w:trPr>
        <w:tc>
          <w:tcPr>
            <w:tcW w:w="1159" w:type="dxa"/>
          </w:tcPr>
          <w:p w:rsidR="00F859A0" w:rsidRDefault="00F859A0" w:rsidP="00F859A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1</w:t>
            </w:r>
          </w:p>
        </w:tc>
        <w:tc>
          <w:tcPr>
            <w:tcW w:w="1159" w:type="dxa"/>
          </w:tcPr>
          <w:p w:rsidR="00F859A0" w:rsidRDefault="00F859A0" w:rsidP="00F859A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</w:p>
        </w:tc>
        <w:tc>
          <w:tcPr>
            <w:tcW w:w="1160" w:type="dxa"/>
          </w:tcPr>
          <w:p w:rsidR="00F859A0" w:rsidRDefault="00F859A0" w:rsidP="00F859A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  <w:tc>
          <w:tcPr>
            <w:tcW w:w="1160" w:type="dxa"/>
          </w:tcPr>
          <w:p w:rsidR="00F859A0" w:rsidRDefault="00F859A0" w:rsidP="00F859A0">
            <w:pPr>
              <w:jc w:val="center"/>
              <w:rPr>
                <w:rFonts w:ascii="Times New Roman" w:hAnsi="Times New Roman" w:cs="Times New Roman"/>
                <w:color w:val="00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X</w:t>
            </w:r>
          </w:p>
        </w:tc>
      </w:tr>
    </w:tbl>
    <w:p w:rsidR="001F54D7" w:rsidRDefault="007A1872" w:rsidP="001F54D7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0B33F388" wp14:editId="631270A3">
                <wp:simplePos x="0" y="0"/>
                <wp:positionH relativeFrom="column">
                  <wp:posOffset>1836420</wp:posOffset>
                </wp:positionH>
                <wp:positionV relativeFrom="paragraph">
                  <wp:posOffset>80010</wp:posOffset>
                </wp:positionV>
                <wp:extent cx="784860" cy="2598420"/>
                <wp:effectExtent l="0" t="0" r="15240" b="1143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4860" cy="2598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FD74D2" id="Rectangle 58" o:spid="_x0000_s1026" style="position:absolute;margin-left:144.6pt;margin-top:6.3pt;width:61.8pt;height:204.6pt;z-index:2517370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" filled="f" strokecolor="black [3200]">
                <v:stroke joinstyle="round"/>
              </v:rect>
            </w:pict>
          </mc:Fallback>
        </mc:AlternateContent>
      </w:r>
      <w:r w:rsidR="00166C9C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6F843F85" wp14:editId="3F85CDC6">
                <wp:simplePos x="0" y="0"/>
                <wp:positionH relativeFrom="column">
                  <wp:posOffset>4389120</wp:posOffset>
                </wp:positionH>
                <wp:positionV relativeFrom="paragraph">
                  <wp:posOffset>95250</wp:posOffset>
                </wp:positionV>
                <wp:extent cx="731520" cy="2598420"/>
                <wp:effectExtent l="0" t="0" r="11430" b="1143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1520" cy="2598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6C5227C" id="Rectangle 57" o:spid="_x0000_s1026" style="position:absolute;margin-left:345.6pt;margin-top:7.5pt;width:57.6pt;height:204.6pt;z-index:2517381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" filled="f" strokecolor="black [3200]">
                <v:stroke joinstyle="round"/>
              </v:rect>
            </w:pict>
          </mc:Fallback>
        </mc:AlternateContent>
      </w:r>
    </w:p>
    <w:p w:rsidR="001F54D7" w:rsidRDefault="001F54D7" w:rsidP="001F54D7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1F54D7" w:rsidRDefault="001F54D7" w:rsidP="001F54D7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1F54D7" w:rsidRDefault="001F54D7" w:rsidP="001F54D7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1F54D7" w:rsidRDefault="001F54D7" w:rsidP="001F54D7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1F54D7" w:rsidRDefault="001F54D7" w:rsidP="001F54D7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1F54D7" w:rsidRDefault="001D31BB" w:rsidP="001F54D7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>
                <wp:simplePos x="0" y="0"/>
                <wp:positionH relativeFrom="column">
                  <wp:posOffset>1066800</wp:posOffset>
                </wp:positionH>
                <wp:positionV relativeFrom="paragraph">
                  <wp:posOffset>66040</wp:posOffset>
                </wp:positionV>
                <wp:extent cx="1853931" cy="1424940"/>
                <wp:effectExtent l="0" t="0" r="13335" b="22860"/>
                <wp:wrapNone/>
                <wp:docPr id="67" name="Freeform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3931" cy="1424940"/>
                        </a:xfrm>
                        <a:custGeom>
                          <a:avLst/>
                          <a:gdLst>
                            <a:gd name="connsiteX0" fmla="*/ 771891 w 1853931"/>
                            <a:gd name="connsiteY0" fmla="*/ 0 h 1615440"/>
                            <a:gd name="connsiteX1" fmla="*/ 40371 w 1853931"/>
                            <a:gd name="connsiteY1" fmla="*/ 1120140 h 1615440"/>
                            <a:gd name="connsiteX2" fmla="*/ 1853931 w 1853931"/>
                            <a:gd name="connsiteY2" fmla="*/ 1615440 h 161544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1853931" h="1615440">
                              <a:moveTo>
                                <a:pt x="771891" y="0"/>
                              </a:moveTo>
                              <a:cubicBezTo>
                                <a:pt x="315961" y="425450"/>
                                <a:pt x="-139969" y="850900"/>
                                <a:pt x="40371" y="1120140"/>
                              </a:cubicBezTo>
                              <a:cubicBezTo>
                                <a:pt x="220711" y="1389380"/>
                                <a:pt x="1037321" y="1502410"/>
                                <a:pt x="1853931" y="1615440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AA01F4" id="Freeform 67" o:spid="_x0000_s1026" style="position:absolute;margin-left:84pt;margin-top:5.2pt;width:146pt;height:112.2pt;z-index:2517391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1853931,1615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" path="m771891,c315961,425450,-139969,850900,40371,1120140v180340,269240,996950,382270,1813560,495300e" filled="f" strokecolor="black [3200]" strokeweight=".5pt">
                <v:stroke joinstyle="miter"/>
                <v:path arrowok="t" o:connecttype="custom" o:connectlocs="771891,0;40371,988048;1853931,1424940" o:connectangles="0,0,0"/>
              </v:shape>
            </w:pict>
          </mc:Fallback>
        </mc:AlternateContent>
      </w:r>
    </w:p>
    <w:p w:rsidR="001F54D7" w:rsidRDefault="001F54D7" w:rsidP="001F54D7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1F54D7" w:rsidRDefault="001F54D7" w:rsidP="001F54D7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1F54D7" w:rsidRDefault="001F54D7" w:rsidP="001F54D7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752AD2" w:rsidRDefault="0080203E" w:rsidP="00752AD2">
      <w:pPr>
        <w:rPr>
          <w:rFonts w:ascii="Times New Roman" w:hAnsi="Times New Roman" w:cs="Times New Roman"/>
          <w:color w:val="000000"/>
          <w:sz w:val="27"/>
          <w:szCs w:val="27"/>
        </w:rPr>
      </w:pPr>
      <w:r w:rsidRPr="00EB206E">
        <w:rPr>
          <w:rFonts w:ascii="Times New Roman" w:hAnsi="Times New Roman" w:cs="Times New Roman"/>
          <w:noProof/>
          <w:color w:val="000000"/>
          <w:sz w:val="27"/>
          <w:szCs w:val="27"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60875312" wp14:editId="428AC057">
                <wp:simplePos x="0" y="0"/>
                <wp:positionH relativeFrom="margin">
                  <wp:posOffset>3078480</wp:posOffset>
                </wp:positionH>
                <wp:positionV relativeFrom="paragraph">
                  <wp:posOffset>5080</wp:posOffset>
                </wp:positionV>
                <wp:extent cx="1219200" cy="342900"/>
                <wp:effectExtent l="0" t="0" r="19050" b="19050"/>
                <wp:wrapSquare wrapText="bothSides"/>
                <wp:docPr id="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92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955FC" w:rsidRPr="004053F2" w:rsidRDefault="000955FC" w:rsidP="000955FC">
                            <w:pPr>
                              <w:rPr>
                                <w:color w:val="000000" w:themeColor="text1"/>
                                <w:sz w:val="28"/>
                              </w:rPr>
                            </w:pPr>
                            <w:r w:rsidRPr="004053F2">
                              <w:rPr>
                                <w:sz w:val="28"/>
                              </w:rPr>
                              <w:t>Folded gro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875312" id="_x0000_s1048" type="#_x0000_t202" style="position:absolute;margin-left:242.4pt;margin-top:.4pt;width:96pt;height:27pt;z-index:2517422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">
                <v:textbox>
                  <w:txbxContent>
                    <w:p w:rsidR="000955FC" w:rsidRPr="004053F2" w:rsidRDefault="000955FC" w:rsidP="000955FC">
                      <w:pPr>
                        <w:rPr>
                          <w:color w:val="000000" w:themeColor="text1"/>
                          <w:sz w:val="28"/>
                        </w:rPr>
                      </w:pPr>
                      <w:r w:rsidRPr="004053F2">
                        <w:rPr>
                          <w:sz w:val="28"/>
                        </w:rPr>
                        <w:t>Folded group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858EA">
        <w:rPr>
          <w:rFonts w:ascii="Times New Roman" w:hAnsi="Times New Roman" w:cs="Times New Roman"/>
          <w:color w:val="000000"/>
          <w:sz w:val="27"/>
          <w:szCs w:val="27"/>
        </w:rPr>
        <w:t>Z</w:t>
      </w:r>
      <w:r w:rsidR="001F54D7">
        <w:rPr>
          <w:rFonts w:ascii="Times New Roman" w:hAnsi="Times New Roman" w:cs="Times New Roman"/>
          <w:color w:val="000000"/>
          <w:sz w:val="27"/>
          <w:szCs w:val="27"/>
        </w:rPr>
        <w:t xml:space="preserve"> = </w:t>
      </w:r>
      <w:r w:rsidR="00E858EA">
        <w:rPr>
          <w:rFonts w:ascii="Times New Roman" w:hAnsi="Times New Roman" w:cs="Times New Roman"/>
          <w:color w:val="000000"/>
          <w:sz w:val="27"/>
          <w:szCs w:val="27"/>
        </w:rPr>
        <w:t>D’</w:t>
      </w:r>
    </w:p>
    <w:p w:rsidR="00F859A0" w:rsidRDefault="00F859A0" w:rsidP="00752AD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859A0" w:rsidRDefault="00F859A0" w:rsidP="00752AD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859A0" w:rsidRDefault="00F859A0" w:rsidP="00752AD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859A0" w:rsidRDefault="00F859A0" w:rsidP="00752AD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859A0" w:rsidRDefault="00F859A0" w:rsidP="00752AD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859A0" w:rsidRDefault="00F859A0" w:rsidP="00752AD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859A0" w:rsidRDefault="00F859A0" w:rsidP="00752AD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859A0" w:rsidRDefault="00F859A0" w:rsidP="00752AD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859A0" w:rsidRDefault="00F859A0" w:rsidP="00752AD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859A0" w:rsidRDefault="00F859A0" w:rsidP="00752AD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859A0" w:rsidRDefault="00F859A0" w:rsidP="00752AD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859A0" w:rsidRDefault="00F859A0" w:rsidP="00752AD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906D1C" w:rsidRDefault="00F859A0" w:rsidP="00906D1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906D1C">
        <w:rPr>
          <w:rFonts w:ascii="Times New Roman" w:hAnsi="Times New Roman" w:cs="Times New Roman"/>
          <w:color w:val="000000"/>
          <w:sz w:val="27"/>
          <w:szCs w:val="27"/>
        </w:rPr>
        <w:lastRenderedPageBreak/>
        <w:t xml:space="preserve"> </w:t>
      </w:r>
      <w:r w:rsidR="00BA6D91" w:rsidRPr="00906D1C">
        <w:rPr>
          <w:rFonts w:ascii="Times New Roman" w:hAnsi="Times New Roman" w:cs="Times New Roman"/>
          <w:color w:val="000000"/>
          <w:sz w:val="27"/>
          <w:szCs w:val="27"/>
        </w:rPr>
        <w:t>Logic Diagram</w:t>
      </w:r>
    </w:p>
    <w:p w:rsidR="0044653A" w:rsidRDefault="0044653A" w:rsidP="0044653A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44653A" w:rsidRDefault="00745B84" w:rsidP="0044653A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  <w:r w:rsidRPr="00745B84">
        <w:rPr>
          <w:rFonts w:ascii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>
            <wp:extent cx="5943600" cy="5181003"/>
            <wp:effectExtent l="0" t="0" r="0" b="635"/>
            <wp:docPr id="42" name="Picture 42" descr="C:\Users\saada\Desktop\DLD  lab\Screenshot 2021-05-05 1402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ada\Desktop\DLD  lab\Screenshot 2021-05-05 140202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81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49100D" w:rsidRDefault="0049100D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49100D" w:rsidRDefault="0049100D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49100D" w:rsidRDefault="0049100D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49100D" w:rsidRDefault="0049100D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49100D" w:rsidRPr="00BE24A9" w:rsidRDefault="0049100D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Pr="003730C4" w:rsidRDefault="00BA6D91" w:rsidP="0034460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3730C4">
        <w:rPr>
          <w:rFonts w:ascii="Times New Roman" w:hAnsi="Times New Roman" w:cs="Times New Roman"/>
          <w:color w:val="000000"/>
          <w:sz w:val="27"/>
          <w:szCs w:val="27"/>
        </w:rPr>
        <w:t xml:space="preserve"> Software Simulation </w:t>
      </w:r>
      <w:r w:rsidR="00BE24A9" w:rsidRPr="003730C4">
        <w:rPr>
          <w:rFonts w:ascii="Times New Roman" w:hAnsi="Times New Roman" w:cs="Times New Roman"/>
          <w:color w:val="FF0000"/>
          <w:sz w:val="27"/>
          <w:szCs w:val="27"/>
          <w:u w:val="single"/>
        </w:rPr>
        <w:t xml:space="preserve">(Show here your results for </w:t>
      </w:r>
      <w:r w:rsidR="00F71CD6" w:rsidRPr="003730C4">
        <w:rPr>
          <w:rFonts w:ascii="Times New Roman" w:hAnsi="Times New Roman" w:cs="Times New Roman"/>
          <w:color w:val="FF0000"/>
          <w:sz w:val="27"/>
          <w:szCs w:val="27"/>
          <w:u w:val="single"/>
        </w:rPr>
        <w:t xml:space="preserve">a few </w:t>
      </w:r>
      <w:r w:rsidR="00BE24A9" w:rsidRPr="003730C4">
        <w:rPr>
          <w:rFonts w:ascii="Times New Roman" w:hAnsi="Times New Roman" w:cs="Times New Roman"/>
          <w:color w:val="FF0000"/>
          <w:sz w:val="27"/>
          <w:szCs w:val="27"/>
          <w:u w:val="single"/>
        </w:rPr>
        <w:t>combination</w:t>
      </w:r>
      <w:r w:rsidR="00F71CD6" w:rsidRPr="003730C4">
        <w:rPr>
          <w:rFonts w:ascii="Times New Roman" w:hAnsi="Times New Roman" w:cs="Times New Roman"/>
          <w:color w:val="FF0000"/>
          <w:sz w:val="27"/>
          <w:szCs w:val="27"/>
          <w:u w:val="single"/>
        </w:rPr>
        <w:t>s to</w:t>
      </w:r>
      <w:r w:rsidR="00BE24A9" w:rsidRPr="003730C4">
        <w:rPr>
          <w:rFonts w:ascii="Times New Roman" w:hAnsi="Times New Roman" w:cs="Times New Roman"/>
          <w:color w:val="FF0000"/>
          <w:sz w:val="27"/>
          <w:szCs w:val="27"/>
          <w:u w:val="single"/>
        </w:rPr>
        <w:t xml:space="preserve"> </w:t>
      </w:r>
      <w:r w:rsidR="00F71CD6" w:rsidRPr="003730C4">
        <w:rPr>
          <w:rFonts w:ascii="Times New Roman" w:hAnsi="Times New Roman" w:cs="Times New Roman"/>
          <w:color w:val="FF0000"/>
          <w:sz w:val="27"/>
          <w:szCs w:val="27"/>
          <w:u w:val="single"/>
        </w:rPr>
        <w:t>verify the circuit</w:t>
      </w:r>
      <w:r w:rsidR="00BE24A9" w:rsidRPr="003730C4">
        <w:rPr>
          <w:rFonts w:ascii="Times New Roman" w:hAnsi="Times New Roman" w:cs="Times New Roman"/>
          <w:color w:val="FF0000"/>
          <w:sz w:val="27"/>
          <w:szCs w:val="27"/>
          <w:u w:val="single"/>
        </w:rPr>
        <w:t>)</w:t>
      </w:r>
      <w:r w:rsidR="00745B84" w:rsidRPr="00745B84">
        <w:rPr>
          <w:rFonts w:ascii="Times New Roman" w:hAnsi="Times New Roman" w:cs="Times New Roman"/>
          <w:noProof/>
          <w:color w:val="000000"/>
          <w:sz w:val="27"/>
          <w:szCs w:val="27"/>
          <w:u w:val="single"/>
        </w:rPr>
        <w:lastRenderedPageBreak/>
        <w:drawing>
          <wp:inline distT="0" distB="0" distL="0" distR="0">
            <wp:extent cx="5943600" cy="5181003"/>
            <wp:effectExtent l="0" t="0" r="0" b="635"/>
            <wp:docPr id="43" name="Picture 43" descr="C:\Users\saada\Desktop\DLD  lab\Screenshot 2021-05-05 1402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ada\Desktop\DLD  lab\Screenshot 2021-05-05 140202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81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45B84" w:rsidRPr="00745B84">
        <w:rPr>
          <w:rFonts w:ascii="Times New Roman" w:hAnsi="Times New Roman" w:cs="Times New Roman"/>
          <w:noProof/>
          <w:color w:val="000000"/>
          <w:sz w:val="27"/>
          <w:szCs w:val="27"/>
          <w:u w:val="single"/>
        </w:rPr>
        <w:lastRenderedPageBreak/>
        <w:drawing>
          <wp:inline distT="0" distB="0" distL="0" distR="0">
            <wp:extent cx="5943600" cy="5214395"/>
            <wp:effectExtent l="0" t="0" r="0" b="5715"/>
            <wp:docPr id="44" name="Picture 44" descr="C:\Users\saada\Desktop\DLD  lab\Screenshot 2021-05-05 1403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ada\Desktop\DLD  lab\Screenshot 2021-05-05 140300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1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5B84" w:rsidRDefault="00745B84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745B84">
        <w:rPr>
          <w:rFonts w:ascii="Times New Roman" w:hAnsi="Times New Roman" w:cs="Times New Roman"/>
          <w:noProof/>
          <w:color w:val="000000"/>
          <w:sz w:val="27"/>
          <w:szCs w:val="27"/>
          <w:u w:val="single"/>
        </w:rPr>
        <w:lastRenderedPageBreak/>
        <w:drawing>
          <wp:inline distT="0" distB="0" distL="0" distR="0">
            <wp:extent cx="5943600" cy="5223687"/>
            <wp:effectExtent l="0" t="0" r="0" b="0"/>
            <wp:docPr id="45" name="Picture 45" descr="C:\Users\saada\Desktop\DLD  lab\Screenshot 2021-05-05 1403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aada\Desktop\DLD  lab\Screenshot 2021-05-05 140322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23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5B84" w:rsidRDefault="00745B84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745B84">
        <w:rPr>
          <w:rFonts w:ascii="Times New Roman" w:hAnsi="Times New Roman" w:cs="Times New Roman"/>
          <w:noProof/>
          <w:color w:val="000000"/>
          <w:sz w:val="27"/>
          <w:szCs w:val="27"/>
          <w:u w:val="single"/>
        </w:rPr>
        <w:lastRenderedPageBreak/>
        <w:drawing>
          <wp:inline distT="0" distB="0" distL="0" distR="0">
            <wp:extent cx="5943600" cy="5048142"/>
            <wp:effectExtent l="0" t="0" r="0" b="635"/>
            <wp:docPr id="46" name="Picture 46" descr="C:\Users\saada\Desktop\DLD  lab\Screenshot 2021-05-05 1403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aada\Desktop\DLD  lab\Screenshot 2021-05-05 140347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48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5B84" w:rsidRDefault="00745B84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745B84" w:rsidRDefault="00745B84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745B84">
        <w:rPr>
          <w:rFonts w:ascii="Times New Roman" w:hAnsi="Times New Roman" w:cs="Times New Roman"/>
          <w:noProof/>
          <w:color w:val="000000"/>
          <w:sz w:val="27"/>
          <w:szCs w:val="27"/>
          <w:u w:val="single"/>
        </w:rPr>
        <w:lastRenderedPageBreak/>
        <w:drawing>
          <wp:inline distT="0" distB="0" distL="0" distR="0">
            <wp:extent cx="5943600" cy="5121797"/>
            <wp:effectExtent l="0" t="0" r="0" b="3175"/>
            <wp:docPr id="47" name="Picture 47" descr="C:\Users\saada\Desktop\DLD  lab\Screenshot 2021-05-05 1404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aada\Desktop\DLD  lab\Screenshot 2021-05-05 140412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21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BA6D91" w:rsidRPr="00346CC5" w:rsidRDefault="00BA6D91" w:rsidP="00346CC5">
      <w:pPr>
        <w:rPr>
          <w:rFonts w:ascii="Times New Roman" w:hAnsi="Times New Roman" w:cs="Times New Roman"/>
          <w:b/>
          <w:color w:val="000000"/>
          <w:sz w:val="27"/>
          <w:szCs w:val="27"/>
        </w:rPr>
      </w:pPr>
    </w:p>
    <w:sectPr w:rsidR="00BA6D91" w:rsidRPr="00346C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3202" w:rsidRDefault="00FE3202" w:rsidP="00CD739F">
      <w:pPr>
        <w:spacing w:after="0" w:line="240" w:lineRule="auto"/>
      </w:pPr>
      <w:r>
        <w:separator/>
      </w:r>
    </w:p>
  </w:endnote>
  <w:endnote w:type="continuationSeparator" w:id="0">
    <w:p w:rsidR="00FE3202" w:rsidRDefault="00FE3202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3202" w:rsidRDefault="00FE3202" w:rsidP="00CD739F">
      <w:pPr>
        <w:spacing w:after="0" w:line="240" w:lineRule="auto"/>
      </w:pPr>
      <w:r>
        <w:separator/>
      </w:r>
    </w:p>
  </w:footnote>
  <w:footnote w:type="continuationSeparator" w:id="0">
    <w:p w:rsidR="00FE3202" w:rsidRDefault="00FE3202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FBF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F67696"/>
    <w:multiLevelType w:val="hybridMultilevel"/>
    <w:tmpl w:val="60EEFF56"/>
    <w:lvl w:ilvl="0" w:tplc="109695CC">
      <w:start w:val="2"/>
      <w:numFmt w:val="decimal"/>
      <w:lvlText w:val="%1)"/>
      <w:lvlJc w:val="left"/>
      <w:pPr>
        <w:ind w:left="1080" w:hanging="360"/>
      </w:pPr>
      <w:rPr>
        <w:rFonts w:hint="default"/>
        <w:b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5106D47"/>
    <w:multiLevelType w:val="hybridMultilevel"/>
    <w:tmpl w:val="2834B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4461A0"/>
    <w:multiLevelType w:val="hybridMultilevel"/>
    <w:tmpl w:val="4E626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BB394C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1B2DB1"/>
    <w:multiLevelType w:val="hybridMultilevel"/>
    <w:tmpl w:val="9412E580"/>
    <w:lvl w:ilvl="0" w:tplc="051A2AB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1D274C"/>
    <w:multiLevelType w:val="hybridMultilevel"/>
    <w:tmpl w:val="8F74CE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C72EC9"/>
    <w:multiLevelType w:val="hybridMultilevel"/>
    <w:tmpl w:val="BC547EDA"/>
    <w:lvl w:ilvl="0" w:tplc="298AF564">
      <w:start w:val="2"/>
      <w:numFmt w:val="decimal"/>
      <w:lvlText w:val="%1)"/>
      <w:lvlJc w:val="left"/>
      <w:pPr>
        <w:ind w:left="720" w:hanging="360"/>
      </w:pPr>
      <w:rPr>
        <w:rFonts w:hint="default"/>
        <w:b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0D09F0"/>
    <w:multiLevelType w:val="hybridMultilevel"/>
    <w:tmpl w:val="67FC9B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DD6C90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990E60"/>
    <w:multiLevelType w:val="hybridMultilevel"/>
    <w:tmpl w:val="D01C4D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435754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DC418C"/>
    <w:multiLevelType w:val="hybridMultilevel"/>
    <w:tmpl w:val="1DBAC3B0"/>
    <w:lvl w:ilvl="0" w:tplc="DBFE469C">
      <w:start w:val="1"/>
      <w:numFmt w:val="lowerLetter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0" w15:restartNumberingAfterBreak="0">
    <w:nsid w:val="76612DF9"/>
    <w:multiLevelType w:val="hybridMultilevel"/>
    <w:tmpl w:val="A1EC7C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C77272"/>
    <w:multiLevelType w:val="hybridMultilevel"/>
    <w:tmpl w:val="B358B3E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13"/>
  </w:num>
  <w:num w:numId="4">
    <w:abstractNumId w:val="12"/>
  </w:num>
  <w:num w:numId="5">
    <w:abstractNumId w:val="1"/>
  </w:num>
  <w:num w:numId="6">
    <w:abstractNumId w:val="9"/>
  </w:num>
  <w:num w:numId="7">
    <w:abstractNumId w:val="17"/>
  </w:num>
  <w:num w:numId="8">
    <w:abstractNumId w:val="3"/>
  </w:num>
  <w:num w:numId="9">
    <w:abstractNumId w:val="7"/>
  </w:num>
  <w:num w:numId="10">
    <w:abstractNumId w:val="15"/>
  </w:num>
  <w:num w:numId="11">
    <w:abstractNumId w:val="19"/>
  </w:num>
  <w:num w:numId="12">
    <w:abstractNumId w:val="18"/>
  </w:num>
  <w:num w:numId="13">
    <w:abstractNumId w:val="2"/>
  </w:num>
  <w:num w:numId="14">
    <w:abstractNumId w:val="4"/>
  </w:num>
  <w:num w:numId="15">
    <w:abstractNumId w:val="11"/>
  </w:num>
  <w:num w:numId="16">
    <w:abstractNumId w:val="10"/>
  </w:num>
  <w:num w:numId="17">
    <w:abstractNumId w:val="5"/>
  </w:num>
  <w:num w:numId="18">
    <w:abstractNumId w:val="20"/>
  </w:num>
  <w:num w:numId="19">
    <w:abstractNumId w:val="16"/>
  </w:num>
  <w:num w:numId="20">
    <w:abstractNumId w:val="14"/>
  </w:num>
  <w:num w:numId="21">
    <w:abstractNumId w:val="8"/>
  </w:num>
  <w:num w:numId="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tDAxNDIzNDS1NDdR0lEKTi0uzszPAykwNKgFAJmf8WAtAAAA"/>
  </w:docVars>
  <w:rsids>
    <w:rsidRoot w:val="00B264C7"/>
    <w:rsid w:val="0001580C"/>
    <w:rsid w:val="00020E34"/>
    <w:rsid w:val="00026B1C"/>
    <w:rsid w:val="000362D4"/>
    <w:rsid w:val="000445A6"/>
    <w:rsid w:val="00066468"/>
    <w:rsid w:val="00066650"/>
    <w:rsid w:val="000768E0"/>
    <w:rsid w:val="000955FC"/>
    <w:rsid w:val="000A18BA"/>
    <w:rsid w:val="000C0493"/>
    <w:rsid w:val="000C0B36"/>
    <w:rsid w:val="000D4C0C"/>
    <w:rsid w:val="000D5446"/>
    <w:rsid w:val="001255A4"/>
    <w:rsid w:val="00143858"/>
    <w:rsid w:val="00156002"/>
    <w:rsid w:val="00163E7A"/>
    <w:rsid w:val="00166C9C"/>
    <w:rsid w:val="001705F5"/>
    <w:rsid w:val="00194BB3"/>
    <w:rsid w:val="001B2F92"/>
    <w:rsid w:val="001B757D"/>
    <w:rsid w:val="001C433A"/>
    <w:rsid w:val="001D31BB"/>
    <w:rsid w:val="001F1F0C"/>
    <w:rsid w:val="001F54D7"/>
    <w:rsid w:val="001F67DA"/>
    <w:rsid w:val="00232903"/>
    <w:rsid w:val="00242390"/>
    <w:rsid w:val="002B4018"/>
    <w:rsid w:val="002B5F20"/>
    <w:rsid w:val="002D305B"/>
    <w:rsid w:val="002D33D7"/>
    <w:rsid w:val="002F4AB9"/>
    <w:rsid w:val="003109D7"/>
    <w:rsid w:val="00345F50"/>
    <w:rsid w:val="003469F2"/>
    <w:rsid w:val="00346CC5"/>
    <w:rsid w:val="003730C4"/>
    <w:rsid w:val="00393A8C"/>
    <w:rsid w:val="003A1866"/>
    <w:rsid w:val="003A5B13"/>
    <w:rsid w:val="003B491F"/>
    <w:rsid w:val="003C2363"/>
    <w:rsid w:val="003D76C5"/>
    <w:rsid w:val="003E59FD"/>
    <w:rsid w:val="004053F2"/>
    <w:rsid w:val="004077A4"/>
    <w:rsid w:val="004174B0"/>
    <w:rsid w:val="00426EB2"/>
    <w:rsid w:val="004348D7"/>
    <w:rsid w:val="0044653A"/>
    <w:rsid w:val="004641B1"/>
    <w:rsid w:val="00485BE2"/>
    <w:rsid w:val="0049100D"/>
    <w:rsid w:val="00491F73"/>
    <w:rsid w:val="00510516"/>
    <w:rsid w:val="0051787C"/>
    <w:rsid w:val="005347BA"/>
    <w:rsid w:val="00547198"/>
    <w:rsid w:val="00581319"/>
    <w:rsid w:val="00592BE6"/>
    <w:rsid w:val="00595E05"/>
    <w:rsid w:val="005B1F7D"/>
    <w:rsid w:val="005B5905"/>
    <w:rsid w:val="005F105C"/>
    <w:rsid w:val="00601DD4"/>
    <w:rsid w:val="00605F08"/>
    <w:rsid w:val="00611AA9"/>
    <w:rsid w:val="00646AC6"/>
    <w:rsid w:val="00653249"/>
    <w:rsid w:val="00656A4E"/>
    <w:rsid w:val="00676001"/>
    <w:rsid w:val="00680228"/>
    <w:rsid w:val="0068093D"/>
    <w:rsid w:val="006B2EDF"/>
    <w:rsid w:val="00714272"/>
    <w:rsid w:val="007144CA"/>
    <w:rsid w:val="00727AAC"/>
    <w:rsid w:val="00742120"/>
    <w:rsid w:val="00745B84"/>
    <w:rsid w:val="00752AD2"/>
    <w:rsid w:val="00755775"/>
    <w:rsid w:val="00764E96"/>
    <w:rsid w:val="007817F2"/>
    <w:rsid w:val="007A1872"/>
    <w:rsid w:val="007A4F9D"/>
    <w:rsid w:val="007B0D7E"/>
    <w:rsid w:val="007D7FFC"/>
    <w:rsid w:val="0080203E"/>
    <w:rsid w:val="00804A4B"/>
    <w:rsid w:val="00830C27"/>
    <w:rsid w:val="00852B1A"/>
    <w:rsid w:val="008C18B0"/>
    <w:rsid w:val="008E412B"/>
    <w:rsid w:val="008E51A5"/>
    <w:rsid w:val="00906D1C"/>
    <w:rsid w:val="009244DB"/>
    <w:rsid w:val="0095225B"/>
    <w:rsid w:val="00975A7A"/>
    <w:rsid w:val="00975DB8"/>
    <w:rsid w:val="0097755A"/>
    <w:rsid w:val="00980DCD"/>
    <w:rsid w:val="009B4371"/>
    <w:rsid w:val="009C11F7"/>
    <w:rsid w:val="009F59D9"/>
    <w:rsid w:val="00A43C4C"/>
    <w:rsid w:val="00A46CD5"/>
    <w:rsid w:val="00A55DD5"/>
    <w:rsid w:val="00A66C12"/>
    <w:rsid w:val="00A82E67"/>
    <w:rsid w:val="00A93D9D"/>
    <w:rsid w:val="00AA629A"/>
    <w:rsid w:val="00AB433A"/>
    <w:rsid w:val="00AF6EDD"/>
    <w:rsid w:val="00B06AED"/>
    <w:rsid w:val="00B1535E"/>
    <w:rsid w:val="00B264C7"/>
    <w:rsid w:val="00B5206B"/>
    <w:rsid w:val="00B62A25"/>
    <w:rsid w:val="00B7027C"/>
    <w:rsid w:val="00B97C79"/>
    <w:rsid w:val="00BA6D91"/>
    <w:rsid w:val="00BB57BE"/>
    <w:rsid w:val="00BE1E09"/>
    <w:rsid w:val="00BE24A9"/>
    <w:rsid w:val="00BF4794"/>
    <w:rsid w:val="00C0574B"/>
    <w:rsid w:val="00C208D8"/>
    <w:rsid w:val="00C22642"/>
    <w:rsid w:val="00C33622"/>
    <w:rsid w:val="00C43461"/>
    <w:rsid w:val="00C54E6B"/>
    <w:rsid w:val="00C739EB"/>
    <w:rsid w:val="00C7745C"/>
    <w:rsid w:val="00CB1AD6"/>
    <w:rsid w:val="00CD739F"/>
    <w:rsid w:val="00D330C4"/>
    <w:rsid w:val="00D57C86"/>
    <w:rsid w:val="00D74032"/>
    <w:rsid w:val="00DA2FBC"/>
    <w:rsid w:val="00DB041C"/>
    <w:rsid w:val="00DC4FA1"/>
    <w:rsid w:val="00DE4446"/>
    <w:rsid w:val="00DF49C2"/>
    <w:rsid w:val="00DF7ADC"/>
    <w:rsid w:val="00E11D92"/>
    <w:rsid w:val="00E42492"/>
    <w:rsid w:val="00E44D65"/>
    <w:rsid w:val="00E61DF8"/>
    <w:rsid w:val="00E6450F"/>
    <w:rsid w:val="00E71879"/>
    <w:rsid w:val="00E858EA"/>
    <w:rsid w:val="00E92458"/>
    <w:rsid w:val="00EA1413"/>
    <w:rsid w:val="00EA64A1"/>
    <w:rsid w:val="00EB206E"/>
    <w:rsid w:val="00EC2B11"/>
    <w:rsid w:val="00EC5CED"/>
    <w:rsid w:val="00F271B0"/>
    <w:rsid w:val="00F54AFD"/>
    <w:rsid w:val="00F54B77"/>
    <w:rsid w:val="00F71CD6"/>
    <w:rsid w:val="00F82CC8"/>
    <w:rsid w:val="00F859A0"/>
    <w:rsid w:val="00FE3202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74BBC"/>
  <w15:chartTrackingRefBased/>
  <w15:docId w15:val="{5FB2E650-E3A2-49D0-A108-1E9D1B76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54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  <w:style w:type="table" w:styleId="TableGrid">
    <w:name w:val="Table Grid"/>
    <w:basedOn w:val="TableNormal"/>
    <w:uiPriority w:val="39"/>
    <w:rsid w:val="00D57C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jpe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27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Moorche</cp:lastModifiedBy>
  <cp:revision>132</cp:revision>
  <dcterms:created xsi:type="dcterms:W3CDTF">2021-04-23T05:30:00Z</dcterms:created>
  <dcterms:modified xsi:type="dcterms:W3CDTF">2021-05-05T10:33:00Z</dcterms:modified>
</cp:coreProperties>
</file>